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205291"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Grade 8</w:t>
      </w:r>
      <w:r w:rsidR="004142F9" w:rsidRPr="004142F9">
        <w:rPr>
          <w:rFonts w:asciiTheme="minorHAnsi" w:hAnsiTheme="minorHAnsi"/>
          <w:b/>
          <w:sz w:val="28"/>
        </w:rPr>
        <w:t xml:space="preserve">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Mathematics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w:t>
      </w:r>
      <w:r w:rsidR="006F743B">
        <w:rPr>
          <w:rFonts w:asciiTheme="minorHAnsi" w:hAnsiTheme="minorHAnsi"/>
        </w:rPr>
        <w:t xml:space="preserve">n the lower right-hand corner. </w:t>
      </w:r>
      <w:r w:rsidRPr="006A2C42">
        <w:rPr>
          <w:rFonts w:asciiTheme="minorHAnsi" w:hAnsiTheme="minorHAnsi"/>
        </w:rPr>
        <w:t>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205291"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Today, you will take Unit 1 of the Grade </w:t>
      </w:r>
      <w:r w:rsidR="00205291">
        <w:rPr>
          <w:rFonts w:asciiTheme="minorHAnsi" w:hAnsiTheme="minorHAnsi"/>
        </w:rPr>
        <w:t>8</w:t>
      </w:r>
      <w:r>
        <w:rPr>
          <w:rFonts w:asciiTheme="minorHAnsi" w:hAnsiTheme="minorHAnsi"/>
        </w:rPr>
        <w:t xml:space="preserve"> Mathematics Practice Test. </w:t>
      </w:r>
      <w:r w:rsidR="00205291">
        <w:rPr>
          <w:rFonts w:asciiTheme="minorHAnsi" w:hAnsiTheme="minorHAnsi"/>
        </w:rPr>
        <w:t>You will</w:t>
      </w:r>
      <w:r w:rsidR="00236405">
        <w:rPr>
          <w:rFonts w:asciiTheme="minorHAnsi" w:hAnsiTheme="minorHAnsi"/>
        </w:rPr>
        <w:t xml:space="preserve"> not</w:t>
      </w:r>
      <w:r w:rsidR="00205291">
        <w:rPr>
          <w:rFonts w:asciiTheme="minorHAnsi" w:hAnsiTheme="minorHAnsi"/>
        </w:rPr>
        <w:t xml:space="preserve"> be able to</w:t>
      </w:r>
      <w:r w:rsidR="00236405">
        <w:rPr>
          <w:rFonts w:asciiTheme="minorHAnsi" w:hAnsiTheme="minorHAnsi"/>
        </w:rPr>
        <w:t xml:space="preserve">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B11136"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B82681">
      <w:pPr>
        <w:ind w:left="1800"/>
        <w:rPr>
          <w:rFonts w:asciiTheme="minorHAnsi" w:hAnsiTheme="minorHAnsi"/>
        </w:rPr>
      </w:pPr>
      <w:r>
        <w:rPr>
          <w:rFonts w:asciiTheme="minorHAnsi" w:hAnsiTheme="minorHAnsi"/>
        </w:rPr>
        <w:t>If you do not know the answer to a question, you m</w:t>
      </w:r>
      <w:r w:rsidR="00205291">
        <w:rPr>
          <w:rFonts w:asciiTheme="minorHAnsi" w:hAnsiTheme="minorHAnsi"/>
        </w:rPr>
        <w:t>ay go on to the next question. If you finish early,</w:t>
      </w:r>
      <w:r w:rsidR="00540CDE">
        <w:rPr>
          <w:rFonts w:asciiTheme="minorHAnsi" w:hAnsiTheme="minorHAnsi"/>
        </w:rPr>
        <w:t xml:space="preserve"> you may review your answers and any questions you did not answer in this section ONLY. </w:t>
      </w:r>
      <w:r w:rsidR="00205291">
        <w:rPr>
          <w:rFonts w:asciiTheme="minorHAnsi" w:hAnsiTheme="minorHAnsi"/>
        </w:rPr>
        <w:t>Do not go past the word STOP.</w:t>
      </w:r>
    </w:p>
    <w:p w:rsidR="00DE40F8" w:rsidRDefault="00DE40F8"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lastRenderedPageBreak/>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Several items in this test require you to enter your answer on a special grid. The sample pictures of the answer grids are omitted in braille. The answer grid has s</w:t>
      </w:r>
      <w:r w:rsidR="00BE537E">
        <w:rPr>
          <w:rFonts w:asciiTheme="minorHAnsi" w:hAnsiTheme="minorHAnsi"/>
        </w:rPr>
        <w:t>even</w:t>
      </w:r>
      <w:r>
        <w:rPr>
          <w:rFonts w:asciiTheme="minorHAnsi" w:hAnsiTheme="minorHAnsi"/>
        </w:rPr>
        <w:t xml:space="preserve"> answer boxes to write a numeral or decimal point. </w:t>
      </w:r>
      <w:r w:rsidR="00BE537E">
        <w:rPr>
          <w:rFonts w:asciiTheme="minorHAnsi" w:hAnsiTheme="minorHAnsi"/>
        </w:rPr>
        <w:t>The first answer box is only used to indicate the negative symbol.</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7"/>
        </w:numPr>
        <w:rPr>
          <w:rFonts w:asciiTheme="minorHAnsi" w:hAnsiTheme="minorHAnsi"/>
        </w:rPr>
      </w:pPr>
      <w:r>
        <w:rPr>
          <w:rFonts w:asciiTheme="minorHAnsi" w:hAnsiTheme="minorHAnsi"/>
        </w:rPr>
        <w:t>Answers may take up to s</w:t>
      </w:r>
      <w:r w:rsidR="00540CDE">
        <w:rPr>
          <w:rFonts w:asciiTheme="minorHAnsi" w:hAnsiTheme="minorHAnsi"/>
        </w:rPr>
        <w:t>even</w:t>
      </w:r>
      <w:r>
        <w:rPr>
          <w:rFonts w:asciiTheme="minorHAnsi" w:hAnsiTheme="minorHAnsi"/>
        </w:rPr>
        <w:t xml:space="preserve">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E417CF" w:rsidRDefault="00205291" w:rsidP="00E417CF">
      <w:pPr>
        <w:ind w:left="1800" w:hanging="1800"/>
        <w:rPr>
          <w:rFonts w:asciiTheme="minorHAnsi" w:hAnsiTheme="minorHAnsi"/>
        </w:rPr>
      </w:pPr>
      <w:r>
        <w:rPr>
          <w:rFonts w:asciiTheme="minorHAnsi" w:hAnsiTheme="minorHAnsi"/>
        </w:rPr>
        <w:t>Page 4</w:t>
      </w:r>
      <w:r w:rsidR="007A20E5">
        <w:rPr>
          <w:rFonts w:asciiTheme="minorHAnsi" w:hAnsiTheme="minorHAnsi"/>
        </w:rPr>
        <w:t>, #</w:t>
      </w:r>
      <w:r w:rsidR="00A63C5F">
        <w:rPr>
          <w:rFonts w:asciiTheme="minorHAnsi" w:hAnsiTheme="minorHAnsi"/>
        </w:rPr>
        <w:t>2</w:t>
      </w:r>
      <w:r w:rsidR="00B82681">
        <w:rPr>
          <w:rFonts w:asciiTheme="minorHAnsi" w:hAnsiTheme="minorHAnsi"/>
        </w:rPr>
        <w:tab/>
      </w:r>
      <w:r w:rsidR="00A63C5F">
        <w:rPr>
          <w:rFonts w:asciiTheme="minorHAnsi" w:hAnsiTheme="minorHAnsi"/>
        </w:rPr>
        <w:t>Last</w:t>
      </w:r>
      <w:r w:rsidR="00E417CF">
        <w:rPr>
          <w:rFonts w:asciiTheme="minorHAnsi" w:hAnsiTheme="minorHAnsi"/>
        </w:rPr>
        <w:t xml:space="preserve"> sentence reworded, "Write your answer."</w:t>
      </w:r>
    </w:p>
    <w:p w:rsidR="004D295F" w:rsidRDefault="004D295F" w:rsidP="00E417CF">
      <w:pPr>
        <w:ind w:left="1800" w:hanging="1800"/>
        <w:rPr>
          <w:rFonts w:asciiTheme="minorHAnsi" w:hAnsiTheme="minorHAnsi"/>
        </w:rPr>
      </w:pPr>
    </w:p>
    <w:p w:rsidR="004D295F" w:rsidRDefault="00205291" w:rsidP="00E417CF">
      <w:pPr>
        <w:ind w:left="1800" w:hanging="1800"/>
        <w:rPr>
          <w:rFonts w:asciiTheme="minorHAnsi" w:hAnsiTheme="minorHAnsi"/>
        </w:rPr>
      </w:pPr>
      <w:r>
        <w:rPr>
          <w:rFonts w:asciiTheme="minorHAnsi" w:hAnsiTheme="minorHAnsi"/>
        </w:rPr>
        <w:t>Page 5</w:t>
      </w:r>
      <w:r w:rsidR="00B82681">
        <w:rPr>
          <w:rFonts w:asciiTheme="minorHAnsi" w:hAnsiTheme="minorHAnsi"/>
        </w:rPr>
        <w:t>, #</w:t>
      </w:r>
      <w:r w:rsidR="007F0505">
        <w:rPr>
          <w:rFonts w:asciiTheme="minorHAnsi" w:hAnsiTheme="minorHAnsi"/>
        </w:rPr>
        <w:t>3</w:t>
      </w:r>
      <w:r w:rsidR="00B82681">
        <w:rPr>
          <w:rFonts w:asciiTheme="minorHAnsi" w:hAnsiTheme="minorHAnsi"/>
        </w:rPr>
        <w:tab/>
        <w:t>A picture description is inserted as a Transcriber's Note</w:t>
      </w:r>
      <w:r w:rsidR="00B82681">
        <w:rPr>
          <w:rFonts w:asciiTheme="minorHAnsi" w:hAnsiTheme="minorHAnsi" w:cstheme="minorHAnsi"/>
        </w:rPr>
        <w:t>─</w:t>
      </w:r>
      <w:r w:rsidR="006F743B">
        <w:rPr>
          <w:rFonts w:asciiTheme="minorHAnsi" w:hAnsiTheme="minorHAnsi" w:cstheme="minorHAnsi"/>
        </w:rPr>
        <w:t xml:space="preserve"> </w:t>
      </w:r>
      <w:r>
        <w:rPr>
          <w:rFonts w:asciiTheme="minorHAnsi" w:hAnsiTheme="minorHAnsi"/>
        </w:rPr>
        <w:t>Coordinate grid: Both the x- and y-axis values are labeled from -7 to 7 in increments of 1. Seven points, connected by a solid line, are plotted on the grid as follow</w:t>
      </w:r>
      <w:r w:rsidR="00D47991">
        <w:rPr>
          <w:rFonts w:asciiTheme="minorHAnsi" w:hAnsiTheme="minorHAnsi"/>
        </w:rPr>
        <w:t>s</w:t>
      </w:r>
      <w:r>
        <w:rPr>
          <w:rFonts w:asciiTheme="minorHAnsi" w:hAnsiTheme="minorHAnsi"/>
        </w:rPr>
        <w:t>:</w:t>
      </w:r>
    </w:p>
    <w:p w:rsidR="00205291" w:rsidRDefault="00205291" w:rsidP="00E417CF">
      <w:pPr>
        <w:ind w:left="1800" w:hanging="1800"/>
        <w:rPr>
          <w:rFonts w:asciiTheme="minorHAnsi" w:hAnsiTheme="minorHAnsi"/>
        </w:rPr>
      </w:pPr>
    </w:p>
    <w:p w:rsidR="00205291" w:rsidRDefault="00205291" w:rsidP="00E417CF">
      <w:pPr>
        <w:ind w:left="1800" w:hanging="1800"/>
        <w:rPr>
          <w:rFonts w:asciiTheme="minorHAnsi" w:hAnsiTheme="minorHAnsi"/>
        </w:rPr>
      </w:pPr>
      <w:r>
        <w:rPr>
          <w:rFonts w:asciiTheme="minorHAnsi" w:hAnsiTheme="minorHAnsi"/>
        </w:rPr>
        <w:tab/>
        <w:t>(-7, -5); line curves to the right and up; (-3, -3)</w:t>
      </w:r>
    </w:p>
    <w:p w:rsidR="006205C9" w:rsidRDefault="006205C9" w:rsidP="006205C9">
      <w:pPr>
        <w:ind w:left="1800" w:hanging="1800"/>
        <w:rPr>
          <w:rFonts w:asciiTheme="minorHAnsi" w:hAnsiTheme="minorHAnsi"/>
        </w:rPr>
      </w:pPr>
      <w:r>
        <w:rPr>
          <w:rFonts w:asciiTheme="minorHAnsi" w:hAnsiTheme="minorHAnsi"/>
        </w:rPr>
        <w:tab/>
        <w:t>(-3, -3); line moves straight up and to the right; (-1, 4)</w:t>
      </w:r>
    </w:p>
    <w:p w:rsidR="006205C9" w:rsidRDefault="006205C9" w:rsidP="006205C9">
      <w:pPr>
        <w:ind w:left="1800" w:hanging="1800"/>
        <w:rPr>
          <w:rFonts w:asciiTheme="minorHAnsi" w:hAnsiTheme="minorHAnsi"/>
        </w:rPr>
      </w:pPr>
      <w:r>
        <w:rPr>
          <w:rFonts w:asciiTheme="minorHAnsi" w:hAnsiTheme="minorHAnsi"/>
        </w:rPr>
        <w:tab/>
        <w:t>(-1, 4); line moves straight down and to the right; (1, 2)</w:t>
      </w:r>
    </w:p>
    <w:p w:rsidR="006205C9" w:rsidRDefault="006205C9" w:rsidP="006205C9">
      <w:pPr>
        <w:ind w:left="1800" w:hanging="1800"/>
        <w:rPr>
          <w:rFonts w:asciiTheme="minorHAnsi" w:hAnsiTheme="minorHAnsi"/>
        </w:rPr>
      </w:pPr>
      <w:r>
        <w:rPr>
          <w:rFonts w:asciiTheme="minorHAnsi" w:hAnsiTheme="minorHAnsi"/>
        </w:rPr>
        <w:tab/>
        <w:t>(1, 2); line curves to the right and up; (3, 5)</w:t>
      </w:r>
    </w:p>
    <w:p w:rsidR="006205C9" w:rsidRDefault="006205C9" w:rsidP="006205C9">
      <w:pPr>
        <w:ind w:left="1800" w:hanging="1800"/>
        <w:rPr>
          <w:rFonts w:asciiTheme="minorHAnsi" w:hAnsiTheme="minorHAnsi"/>
        </w:rPr>
      </w:pPr>
      <w:r>
        <w:rPr>
          <w:rFonts w:asciiTheme="minorHAnsi" w:hAnsiTheme="minorHAnsi"/>
        </w:rPr>
        <w:tab/>
        <w:t>(3, 5); line curves down and to the right; (5, 1)</w:t>
      </w:r>
    </w:p>
    <w:p w:rsidR="006205C9" w:rsidRDefault="006205C9" w:rsidP="006205C9">
      <w:pPr>
        <w:ind w:left="1800" w:hanging="1800"/>
        <w:rPr>
          <w:rFonts w:asciiTheme="minorHAnsi" w:hAnsiTheme="minorHAnsi"/>
        </w:rPr>
      </w:pPr>
      <w:r>
        <w:rPr>
          <w:rFonts w:asciiTheme="minorHAnsi" w:hAnsiTheme="minorHAnsi"/>
        </w:rPr>
        <w:tab/>
        <w:t>(5, 1); line moves straight to the right to (7, 1)</w:t>
      </w:r>
    </w:p>
    <w:p w:rsidR="00F5342E" w:rsidRDefault="00F5342E" w:rsidP="00331D02">
      <w:pPr>
        <w:ind w:left="1800" w:hanging="1800"/>
        <w:rPr>
          <w:rFonts w:asciiTheme="minorHAnsi" w:hAnsiTheme="minorHAnsi"/>
        </w:rPr>
      </w:pPr>
    </w:p>
    <w:p w:rsidR="00F924D4" w:rsidRDefault="00F924D4" w:rsidP="00F924D4">
      <w:pPr>
        <w:ind w:left="1800" w:hanging="1800"/>
        <w:rPr>
          <w:rFonts w:asciiTheme="minorHAnsi" w:hAnsiTheme="minorHAnsi"/>
        </w:rPr>
      </w:pPr>
      <w:r>
        <w:rPr>
          <w:rFonts w:asciiTheme="minorHAnsi" w:hAnsiTheme="minorHAnsi"/>
        </w:rPr>
        <w:t>Page 6, #6</w:t>
      </w:r>
      <w:r>
        <w:rPr>
          <w:rFonts w:asciiTheme="minorHAnsi" w:hAnsiTheme="minorHAnsi"/>
        </w:rPr>
        <w:tab/>
        <w:t>Last sentence reworded, "Write your answer."</w:t>
      </w:r>
    </w:p>
    <w:p w:rsidR="00F924D4" w:rsidRDefault="00F924D4" w:rsidP="00331D02">
      <w:pPr>
        <w:ind w:left="1800" w:hanging="1800"/>
        <w:rPr>
          <w:rFonts w:asciiTheme="minorHAnsi" w:hAnsiTheme="minorHAnsi"/>
        </w:rPr>
      </w:pPr>
    </w:p>
    <w:p w:rsidR="00F924D4" w:rsidRDefault="00F924D4" w:rsidP="00F924D4">
      <w:pPr>
        <w:ind w:left="1800" w:hanging="1800"/>
        <w:rPr>
          <w:rFonts w:asciiTheme="minorHAnsi" w:hAnsiTheme="minorHAnsi" w:cstheme="minorHAnsi"/>
        </w:rPr>
      </w:pPr>
      <w:r>
        <w:rPr>
          <w:rFonts w:asciiTheme="minorHAnsi" w:hAnsiTheme="minorHAnsi"/>
        </w:rPr>
        <w:t>Page 9, #10</w:t>
      </w:r>
      <w:r>
        <w:rPr>
          <w:rFonts w:asciiTheme="minorHAnsi" w:hAnsiTheme="minorHAnsi"/>
        </w:rPr>
        <w:tab/>
        <w:t>A picture description is inserted as a Transcriber’s Note</w:t>
      </w:r>
      <w:r>
        <w:rPr>
          <w:rFonts w:asciiTheme="minorHAnsi" w:hAnsiTheme="minorHAnsi" w:cstheme="minorHAnsi"/>
        </w:rPr>
        <w:t>─ Coordinate grid: Both the x- and y–axis values are labeled from -9 to 9 in increments of 1. Seven line segments are shown with a plotted point on each end. Identification of each line segment contains the following information: Quadrant Number enclosed in square brackets, line orientation, and coordinates.</w:t>
      </w:r>
    </w:p>
    <w:p w:rsidR="00F924D4" w:rsidRDefault="00F924D4" w:rsidP="00F924D4">
      <w:pPr>
        <w:ind w:left="1800" w:hanging="1800"/>
        <w:rPr>
          <w:rFonts w:asciiTheme="minorHAnsi" w:hAnsiTheme="minorHAnsi" w:cstheme="minorHAnsi"/>
        </w:rPr>
      </w:pPr>
    </w:p>
    <w:p w:rsidR="00F924D4" w:rsidRDefault="00F924D4" w:rsidP="00F924D4">
      <w:pPr>
        <w:ind w:left="1800" w:hanging="1800"/>
        <w:rPr>
          <w:rFonts w:asciiTheme="minorHAnsi" w:hAnsiTheme="minorHAnsi"/>
        </w:rPr>
      </w:pPr>
      <w:r>
        <w:rPr>
          <w:rFonts w:asciiTheme="minorHAnsi" w:hAnsiTheme="minorHAnsi"/>
        </w:rPr>
        <w:tab/>
        <w:t xml:space="preserve">[I] Horizontal Line AB: (1, 2) (5, </w:t>
      </w:r>
      <w:proofErr w:type="gramStart"/>
      <w:r>
        <w:rPr>
          <w:rFonts w:asciiTheme="minorHAnsi" w:hAnsiTheme="minorHAnsi"/>
        </w:rPr>
        <w:t>2</w:t>
      </w:r>
      <w:proofErr w:type="gramEnd"/>
      <w:r>
        <w:rPr>
          <w:rFonts w:asciiTheme="minorHAnsi" w:hAnsiTheme="minorHAnsi"/>
        </w:rPr>
        <w:t>)</w:t>
      </w:r>
    </w:p>
    <w:p w:rsidR="00F924D4" w:rsidRDefault="00F924D4" w:rsidP="00F924D4">
      <w:pPr>
        <w:ind w:left="1800" w:hanging="1800"/>
        <w:rPr>
          <w:rFonts w:asciiTheme="minorHAnsi" w:hAnsiTheme="minorHAnsi"/>
        </w:rPr>
      </w:pPr>
      <w:r>
        <w:rPr>
          <w:rFonts w:asciiTheme="minorHAnsi" w:hAnsiTheme="minorHAnsi"/>
        </w:rPr>
        <w:tab/>
        <w:t>[II] Vertical Line CD: (-4, 6) (-4, 2)</w:t>
      </w:r>
    </w:p>
    <w:p w:rsidR="00F924D4" w:rsidRDefault="00F924D4" w:rsidP="00F924D4">
      <w:pPr>
        <w:ind w:left="1800" w:hanging="1800"/>
        <w:rPr>
          <w:rFonts w:asciiTheme="minorHAnsi" w:hAnsiTheme="minorHAnsi"/>
        </w:rPr>
      </w:pPr>
      <w:r>
        <w:rPr>
          <w:rFonts w:asciiTheme="minorHAnsi" w:hAnsiTheme="minorHAnsi"/>
        </w:rPr>
        <w:lastRenderedPageBreak/>
        <w:tab/>
        <w:t>[III] Horizontal Line EF: (-5, -2) (-3, -2)</w:t>
      </w:r>
    </w:p>
    <w:p w:rsidR="00F924D4" w:rsidRDefault="00F924D4" w:rsidP="00F924D4">
      <w:pPr>
        <w:ind w:left="1800" w:hanging="1800"/>
        <w:rPr>
          <w:rFonts w:asciiTheme="minorHAnsi" w:hAnsiTheme="minorHAnsi"/>
        </w:rPr>
      </w:pPr>
      <w:r>
        <w:rPr>
          <w:rFonts w:asciiTheme="minorHAnsi" w:hAnsiTheme="minorHAnsi"/>
        </w:rPr>
        <w:tab/>
        <w:t>[III] Vertical Line GH: (-4, -8) (-4, -4)</w:t>
      </w:r>
    </w:p>
    <w:p w:rsidR="00F924D4" w:rsidRDefault="00F924D4" w:rsidP="00F924D4">
      <w:pPr>
        <w:ind w:left="1800" w:hanging="1800"/>
        <w:rPr>
          <w:rFonts w:asciiTheme="minorHAnsi" w:hAnsiTheme="minorHAnsi"/>
        </w:rPr>
      </w:pPr>
      <w:r>
        <w:rPr>
          <w:rFonts w:asciiTheme="minorHAnsi" w:hAnsiTheme="minorHAnsi"/>
        </w:rPr>
        <w:tab/>
        <w:t>[I] Vertical Line JK: (3, 5) (3, 8)</w:t>
      </w:r>
    </w:p>
    <w:p w:rsidR="00F924D4" w:rsidRDefault="00F924D4" w:rsidP="00F924D4">
      <w:pPr>
        <w:ind w:left="1800" w:hanging="1800"/>
        <w:rPr>
          <w:rFonts w:asciiTheme="minorHAnsi" w:hAnsiTheme="minorHAnsi"/>
        </w:rPr>
      </w:pPr>
      <w:r>
        <w:rPr>
          <w:rFonts w:asciiTheme="minorHAnsi" w:hAnsiTheme="minorHAnsi"/>
        </w:rPr>
        <w:tab/>
        <w:t>[IV] Horizontal Line LM: (9, -6) (1, -6)</w:t>
      </w:r>
    </w:p>
    <w:p w:rsidR="00F924D4" w:rsidRDefault="00F924D4" w:rsidP="00F924D4">
      <w:pPr>
        <w:ind w:left="1800" w:hanging="1800"/>
        <w:rPr>
          <w:rFonts w:asciiTheme="minorHAnsi" w:hAnsiTheme="minorHAnsi"/>
        </w:rPr>
      </w:pPr>
      <w:r>
        <w:rPr>
          <w:rFonts w:asciiTheme="minorHAnsi" w:hAnsiTheme="minorHAnsi"/>
        </w:rPr>
        <w:tab/>
        <w:t>[IV] Horizontal Line NP: (9, -2) (5, -2)</w:t>
      </w:r>
    </w:p>
    <w:p w:rsidR="00F924D4" w:rsidRDefault="00F924D4" w:rsidP="00331D02">
      <w:pPr>
        <w:ind w:left="1800" w:hanging="1800"/>
        <w:rPr>
          <w:rFonts w:asciiTheme="minorHAnsi" w:hAnsiTheme="minorHAnsi"/>
        </w:rPr>
      </w:pPr>
    </w:p>
    <w:p w:rsidR="00F458B8" w:rsidRDefault="008F3D73" w:rsidP="00F458B8">
      <w:pPr>
        <w:ind w:left="1800" w:hanging="1800"/>
        <w:rPr>
          <w:rFonts w:asciiTheme="minorHAnsi" w:hAnsiTheme="minorHAnsi"/>
        </w:rPr>
      </w:pPr>
      <w:r>
        <w:rPr>
          <w:rFonts w:asciiTheme="minorHAnsi" w:hAnsiTheme="minorHAnsi"/>
        </w:rPr>
        <w:t>Page 10, #11</w:t>
      </w:r>
      <w:r w:rsidR="00F458B8">
        <w:rPr>
          <w:rFonts w:asciiTheme="minorHAnsi" w:hAnsiTheme="minorHAnsi"/>
        </w:rPr>
        <w:tab/>
        <w:t>A picture description is inserted as a Transcriber’s Note</w:t>
      </w:r>
      <w:r w:rsidR="00F458B8">
        <w:rPr>
          <w:rFonts w:asciiTheme="minorHAnsi" w:hAnsiTheme="minorHAnsi" w:cstheme="minorHAnsi"/>
        </w:rPr>
        <w:t>─</w:t>
      </w:r>
      <w:r w:rsidR="006F743B">
        <w:rPr>
          <w:rFonts w:asciiTheme="minorHAnsi" w:hAnsiTheme="minorHAnsi" w:cstheme="minorHAnsi"/>
        </w:rPr>
        <w:t xml:space="preserve"> </w:t>
      </w:r>
      <w:r w:rsidR="00F458B8">
        <w:rPr>
          <w:rFonts w:asciiTheme="minorHAnsi" w:hAnsiTheme="minorHAnsi"/>
        </w:rPr>
        <w:t>Coordinate grid: Both the x- and y-axis values are labeled from -9 to 9 in increments of 1. Three trapezoids are identified by their Quadrant Number (enclosed in square brackets), figure number and coordinates of each vertex.</w:t>
      </w:r>
    </w:p>
    <w:p w:rsidR="00F458B8" w:rsidRDefault="00F458B8" w:rsidP="00F458B8">
      <w:pPr>
        <w:ind w:left="1800" w:hanging="1800"/>
        <w:rPr>
          <w:rFonts w:asciiTheme="minorHAnsi" w:hAnsiTheme="minorHAnsi"/>
        </w:rPr>
      </w:pPr>
    </w:p>
    <w:p w:rsidR="00F458B8" w:rsidRDefault="00B974E9" w:rsidP="00F458B8">
      <w:pPr>
        <w:ind w:left="1800" w:hanging="1800"/>
        <w:rPr>
          <w:rFonts w:asciiTheme="minorHAnsi" w:hAnsiTheme="minorHAnsi"/>
        </w:rPr>
      </w:pPr>
      <w:r>
        <w:rPr>
          <w:rFonts w:asciiTheme="minorHAnsi" w:hAnsiTheme="minorHAnsi"/>
        </w:rPr>
        <w:tab/>
        <w:t>[II} Figure 1: (-5, 8), (-5, 3), (-8, 3). (-8, 6)</w:t>
      </w:r>
    </w:p>
    <w:p w:rsidR="00F458B8" w:rsidRDefault="00B974E9" w:rsidP="00F458B8">
      <w:pPr>
        <w:ind w:left="1800" w:hanging="1800"/>
        <w:rPr>
          <w:rFonts w:asciiTheme="minorHAnsi" w:hAnsiTheme="minorHAnsi"/>
        </w:rPr>
      </w:pPr>
      <w:r>
        <w:rPr>
          <w:rFonts w:asciiTheme="minorHAnsi" w:hAnsiTheme="minorHAnsi"/>
        </w:rPr>
        <w:tab/>
        <w:t>[III} Figure 2: (-2, -8), (-2, -3), (-5, -3). (-5, -6)</w:t>
      </w:r>
    </w:p>
    <w:p w:rsidR="00F458B8" w:rsidRDefault="00B974E9" w:rsidP="00F458B8">
      <w:pPr>
        <w:ind w:left="1800" w:hanging="1800"/>
        <w:rPr>
          <w:rFonts w:asciiTheme="minorHAnsi" w:hAnsiTheme="minorHAnsi"/>
        </w:rPr>
      </w:pPr>
      <w:r>
        <w:rPr>
          <w:rFonts w:asciiTheme="minorHAnsi" w:hAnsiTheme="minorHAnsi"/>
        </w:rPr>
        <w:tab/>
        <w:t>[IV} Figure 3: (8, -5), (3, -5), (3, -8). (6, -8)</w:t>
      </w:r>
    </w:p>
    <w:p w:rsidR="008A663D" w:rsidRDefault="008A663D" w:rsidP="00E417CF">
      <w:pPr>
        <w:ind w:left="1800" w:hanging="1800"/>
        <w:rPr>
          <w:rFonts w:asciiTheme="minorHAnsi" w:hAnsiTheme="minorHAnsi"/>
        </w:rPr>
      </w:pPr>
    </w:p>
    <w:p w:rsidR="008A663D" w:rsidRDefault="00DC19F9" w:rsidP="00B974E9">
      <w:pPr>
        <w:ind w:left="1800" w:hanging="1800"/>
        <w:rPr>
          <w:rFonts w:asciiTheme="minorHAnsi" w:hAnsiTheme="minorHAnsi"/>
        </w:rPr>
      </w:pPr>
      <w:r>
        <w:rPr>
          <w:rFonts w:asciiTheme="minorHAnsi" w:hAnsiTheme="minorHAnsi"/>
        </w:rPr>
        <w:t>Page 12</w:t>
      </w:r>
      <w:r w:rsidR="00B974E9">
        <w:rPr>
          <w:rFonts w:asciiTheme="minorHAnsi" w:hAnsiTheme="minorHAnsi"/>
        </w:rPr>
        <w:t>, #1</w:t>
      </w:r>
      <w:r>
        <w:rPr>
          <w:rFonts w:asciiTheme="minorHAnsi" w:hAnsiTheme="minorHAnsi"/>
        </w:rPr>
        <w:t>2</w:t>
      </w:r>
      <w:r w:rsidR="00B974E9">
        <w:rPr>
          <w:rFonts w:asciiTheme="minorHAnsi" w:hAnsiTheme="minorHAnsi"/>
        </w:rPr>
        <w:tab/>
        <w:t>A picture description is inserted as a Transcriber’s Note</w:t>
      </w:r>
      <w:r w:rsidR="00B974E9">
        <w:rPr>
          <w:rFonts w:asciiTheme="minorHAnsi" w:hAnsiTheme="minorHAnsi" w:cstheme="minorHAnsi"/>
        </w:rPr>
        <w:t>─</w:t>
      </w:r>
      <w:r w:rsidR="006F743B">
        <w:rPr>
          <w:rFonts w:asciiTheme="minorHAnsi" w:hAnsiTheme="minorHAnsi" w:cstheme="minorHAnsi"/>
        </w:rPr>
        <w:t xml:space="preserve"> </w:t>
      </w:r>
      <w:r w:rsidR="00B974E9">
        <w:rPr>
          <w:rFonts w:asciiTheme="minorHAnsi" w:hAnsiTheme="minorHAnsi"/>
        </w:rPr>
        <w:t>Coordinate grid: Both the x- and y-axis values are labeled from -4 to 4 in increments of 1. Six points are plotted on the grid as follow: (0, 2</w:t>
      </w:r>
      <w:proofErr w:type="gramStart"/>
      <w:r w:rsidR="00B974E9">
        <w:rPr>
          <w:rFonts w:asciiTheme="minorHAnsi" w:hAnsiTheme="minorHAnsi"/>
        </w:rPr>
        <w:t>);</w:t>
      </w:r>
      <w:proofErr w:type="gramEnd"/>
      <w:r w:rsidR="00B974E9">
        <w:rPr>
          <w:rFonts w:asciiTheme="minorHAnsi" w:hAnsiTheme="minorHAnsi"/>
        </w:rPr>
        <w:t xml:space="preserve">(-2, 3); (-4, 4); (-1, -2); </w:t>
      </w:r>
      <w:r w:rsidR="00B753C3">
        <w:rPr>
          <w:rFonts w:asciiTheme="minorHAnsi" w:hAnsiTheme="minorHAnsi"/>
        </w:rPr>
        <w:t>(2, 1); (3, 0)</w:t>
      </w:r>
    </w:p>
    <w:p w:rsidR="00B753C3" w:rsidRDefault="00B753C3" w:rsidP="00B974E9">
      <w:pPr>
        <w:ind w:left="1800" w:hanging="1800"/>
        <w:rPr>
          <w:rFonts w:asciiTheme="minorHAnsi" w:hAnsiTheme="minorHAnsi"/>
        </w:rPr>
      </w:pPr>
    </w:p>
    <w:p w:rsidR="00F5342E" w:rsidRDefault="00DC19F9" w:rsidP="00B753C3">
      <w:pPr>
        <w:ind w:left="1800" w:hanging="1800"/>
        <w:rPr>
          <w:rFonts w:asciiTheme="minorHAnsi" w:hAnsiTheme="minorHAnsi"/>
        </w:rPr>
      </w:pPr>
      <w:r>
        <w:rPr>
          <w:rFonts w:asciiTheme="minorHAnsi" w:hAnsiTheme="minorHAnsi"/>
        </w:rPr>
        <w:t>Page 14, #14</w:t>
      </w:r>
      <w:r w:rsidR="00B753C3">
        <w:rPr>
          <w:rFonts w:asciiTheme="minorHAnsi" w:hAnsiTheme="minorHAnsi"/>
        </w:rPr>
        <w:tab/>
        <w:t>Transcriber’s Note</w:t>
      </w:r>
      <w:r w:rsidR="00B753C3">
        <w:rPr>
          <w:rFonts w:asciiTheme="minorHAnsi" w:hAnsiTheme="minorHAnsi" w:cstheme="minorHAnsi"/>
        </w:rPr>
        <w:t>─</w:t>
      </w:r>
      <w:r w:rsidR="006F743B">
        <w:rPr>
          <w:rFonts w:asciiTheme="minorHAnsi" w:hAnsiTheme="minorHAnsi" w:cstheme="minorHAnsi"/>
        </w:rPr>
        <w:t xml:space="preserve"> </w:t>
      </w:r>
      <w:r w:rsidR="00DF6480">
        <w:rPr>
          <w:rFonts w:asciiTheme="minorHAnsi" w:hAnsiTheme="minorHAnsi" w:cstheme="minorHAnsi"/>
        </w:rPr>
        <w:t xml:space="preserve">Each answer choice contains a Cartesian </w:t>
      </w:r>
      <w:r w:rsidR="00B753C3">
        <w:rPr>
          <w:rFonts w:asciiTheme="minorHAnsi" w:hAnsiTheme="minorHAnsi"/>
        </w:rPr>
        <w:t>grid: Both the x- and y-axis values are labeled from -8 to 8 in increments of 1. In each grid, lines s and t intersect and Point P is plotted on either line or at th</w:t>
      </w:r>
      <w:r w:rsidR="00FA3744">
        <w:rPr>
          <w:rFonts w:asciiTheme="minorHAnsi" w:hAnsiTheme="minorHAnsi"/>
        </w:rPr>
        <w:t xml:space="preserve">e intersection of the two lines. </w:t>
      </w:r>
    </w:p>
    <w:p w:rsidR="00B753C3" w:rsidRDefault="00FA3744" w:rsidP="00F5342E">
      <w:pPr>
        <w:ind w:left="1800"/>
        <w:rPr>
          <w:rFonts w:asciiTheme="minorHAnsi" w:hAnsiTheme="minorHAnsi"/>
        </w:rPr>
      </w:pPr>
      <w:r>
        <w:rPr>
          <w:rFonts w:asciiTheme="minorHAnsi" w:hAnsiTheme="minorHAnsi"/>
        </w:rPr>
        <w:t>A picture description is inserted as a Transcriber’s Note for each answer choice:</w:t>
      </w:r>
    </w:p>
    <w:p w:rsidR="00DF6480" w:rsidRDefault="00DF6480" w:rsidP="00DF6480">
      <w:pPr>
        <w:pStyle w:val="ListParagraph"/>
        <w:numPr>
          <w:ilvl w:val="0"/>
          <w:numId w:val="15"/>
        </w:numPr>
        <w:rPr>
          <w:rFonts w:asciiTheme="minorHAnsi" w:hAnsiTheme="minorHAnsi"/>
        </w:rPr>
      </w:pPr>
      <w:proofErr w:type="spellStart"/>
      <w:r>
        <w:rPr>
          <w:rFonts w:asciiTheme="minorHAnsi" w:hAnsiTheme="minorHAnsi"/>
        </w:rPr>
        <w:t>Line s</w:t>
      </w:r>
      <w:proofErr w:type="spellEnd"/>
      <w:r>
        <w:rPr>
          <w:rFonts w:asciiTheme="minorHAnsi" w:hAnsiTheme="minorHAnsi"/>
        </w:rPr>
        <w:t xml:space="preserve"> passes through (-6, -5); (0, -3); (6, -1). Line t passes through (-2, 7); (0, 5); and (2, 3). Point P is plotted at (5, 0)</w:t>
      </w:r>
      <w:r w:rsidR="00CF5DCF">
        <w:rPr>
          <w:rFonts w:asciiTheme="minorHAnsi" w:hAnsiTheme="minorHAnsi"/>
        </w:rPr>
        <w:t xml:space="preserve"> on line t</w:t>
      </w:r>
      <w:r>
        <w:rPr>
          <w:rFonts w:asciiTheme="minorHAnsi" w:hAnsiTheme="minorHAnsi"/>
        </w:rPr>
        <w:t>.</w:t>
      </w:r>
    </w:p>
    <w:p w:rsidR="00DF6480" w:rsidRDefault="00FA3744" w:rsidP="00DF6480">
      <w:pPr>
        <w:pStyle w:val="ListParagraph"/>
        <w:numPr>
          <w:ilvl w:val="0"/>
          <w:numId w:val="15"/>
        </w:numPr>
        <w:rPr>
          <w:rFonts w:asciiTheme="minorHAnsi" w:hAnsiTheme="minorHAnsi"/>
        </w:rPr>
      </w:pPr>
      <w:proofErr w:type="spellStart"/>
      <w:r>
        <w:rPr>
          <w:rFonts w:asciiTheme="minorHAnsi" w:hAnsiTheme="minorHAnsi"/>
        </w:rPr>
        <w:t>Line s</w:t>
      </w:r>
      <w:proofErr w:type="spellEnd"/>
      <w:r>
        <w:rPr>
          <w:rFonts w:asciiTheme="minorHAnsi" w:hAnsiTheme="minorHAnsi"/>
        </w:rPr>
        <w:t xml:space="preserve"> passes through (-1, -6); (1, 0); (3, 6</w:t>
      </w:r>
      <w:r w:rsidR="00DF6480">
        <w:rPr>
          <w:rFonts w:asciiTheme="minorHAnsi" w:hAnsiTheme="minorHAnsi"/>
        </w:rPr>
        <w:t xml:space="preserve">). Line t passes through (-2, 7); (0, 5); and </w:t>
      </w:r>
      <w:r>
        <w:rPr>
          <w:rFonts w:asciiTheme="minorHAnsi" w:hAnsiTheme="minorHAnsi"/>
        </w:rPr>
        <w:t>(2, 3). Point P is plotted at (1</w:t>
      </w:r>
      <w:r w:rsidR="00DF6480">
        <w:rPr>
          <w:rFonts w:asciiTheme="minorHAnsi" w:hAnsiTheme="minorHAnsi"/>
        </w:rPr>
        <w:t>, 0)</w:t>
      </w:r>
      <w:r w:rsidR="00CF5DCF">
        <w:rPr>
          <w:rFonts w:asciiTheme="minorHAnsi" w:hAnsiTheme="minorHAnsi"/>
        </w:rPr>
        <w:t xml:space="preserve"> on </w:t>
      </w:r>
      <w:proofErr w:type="spellStart"/>
      <w:r w:rsidR="00CF5DCF">
        <w:rPr>
          <w:rFonts w:asciiTheme="minorHAnsi" w:hAnsiTheme="minorHAnsi"/>
        </w:rPr>
        <w:t>line s</w:t>
      </w:r>
      <w:proofErr w:type="spellEnd"/>
      <w:r w:rsidR="00DF6480">
        <w:rPr>
          <w:rFonts w:asciiTheme="minorHAnsi" w:hAnsiTheme="minorHAnsi"/>
        </w:rPr>
        <w:t>.</w:t>
      </w:r>
    </w:p>
    <w:p w:rsidR="00FA3744" w:rsidRDefault="00FA3744" w:rsidP="00FA3744">
      <w:pPr>
        <w:pStyle w:val="ListParagraph"/>
        <w:numPr>
          <w:ilvl w:val="0"/>
          <w:numId w:val="15"/>
        </w:numPr>
        <w:rPr>
          <w:rFonts w:asciiTheme="minorHAnsi" w:hAnsiTheme="minorHAnsi"/>
        </w:rPr>
      </w:pPr>
      <w:proofErr w:type="spellStart"/>
      <w:r>
        <w:rPr>
          <w:rFonts w:asciiTheme="minorHAnsi" w:hAnsiTheme="minorHAnsi"/>
        </w:rPr>
        <w:t>Line s</w:t>
      </w:r>
      <w:proofErr w:type="spellEnd"/>
      <w:r>
        <w:rPr>
          <w:rFonts w:asciiTheme="minorHAnsi" w:hAnsiTheme="minorHAnsi"/>
        </w:rPr>
        <w:t xml:space="preserve"> passes through (-6, -5); (0, -3); (6, -1). Line t passes through (-2, 7); (0, 5); and (2, 3). Point P is plotted at (6, -1)</w:t>
      </w:r>
      <w:r w:rsidR="00CF5DCF">
        <w:rPr>
          <w:rFonts w:asciiTheme="minorHAnsi" w:hAnsiTheme="minorHAnsi"/>
        </w:rPr>
        <w:t xml:space="preserve"> at the intersection of lines s and t</w:t>
      </w:r>
      <w:r>
        <w:rPr>
          <w:rFonts w:asciiTheme="minorHAnsi" w:hAnsiTheme="minorHAnsi"/>
        </w:rPr>
        <w:t>.</w:t>
      </w:r>
    </w:p>
    <w:p w:rsidR="00FA3744" w:rsidRDefault="00FA3744" w:rsidP="00FA3744">
      <w:pPr>
        <w:pStyle w:val="ListParagraph"/>
        <w:numPr>
          <w:ilvl w:val="0"/>
          <w:numId w:val="15"/>
        </w:numPr>
        <w:rPr>
          <w:rFonts w:asciiTheme="minorHAnsi" w:hAnsiTheme="minorHAnsi"/>
        </w:rPr>
      </w:pPr>
      <w:proofErr w:type="spellStart"/>
      <w:r>
        <w:rPr>
          <w:rFonts w:asciiTheme="minorHAnsi" w:hAnsiTheme="minorHAnsi"/>
        </w:rPr>
        <w:t>Line s</w:t>
      </w:r>
      <w:proofErr w:type="spellEnd"/>
      <w:r>
        <w:rPr>
          <w:rFonts w:asciiTheme="minorHAnsi" w:hAnsiTheme="minorHAnsi"/>
        </w:rPr>
        <w:t xml:space="preserve"> passes through (-1, -6); (1, 0); (3, 6). Line t passes through (-2, 7); (0, 5); and (2, 3). Point P is plotted at (2, 3)</w:t>
      </w:r>
      <w:r w:rsidR="00CF5DCF">
        <w:rPr>
          <w:rFonts w:asciiTheme="minorHAnsi" w:hAnsiTheme="minorHAnsi"/>
        </w:rPr>
        <w:t xml:space="preserve"> at the intersection of lines s and t</w:t>
      </w:r>
      <w:r>
        <w:rPr>
          <w:rFonts w:asciiTheme="minorHAnsi" w:hAnsiTheme="minorHAnsi"/>
        </w:rPr>
        <w:t>.</w:t>
      </w:r>
    </w:p>
    <w:p w:rsidR="00B974E9" w:rsidRDefault="00B974E9" w:rsidP="00E417CF">
      <w:pPr>
        <w:ind w:left="1800" w:hanging="1800"/>
        <w:rPr>
          <w:rFonts w:asciiTheme="minorHAnsi" w:hAnsiTheme="minorHAnsi"/>
        </w:rPr>
      </w:pPr>
    </w:p>
    <w:p w:rsidR="00B974E9" w:rsidRDefault="00DC19F9" w:rsidP="00E417CF">
      <w:pPr>
        <w:ind w:left="1800" w:hanging="1800"/>
        <w:rPr>
          <w:rFonts w:asciiTheme="minorHAnsi" w:hAnsiTheme="minorHAnsi" w:cstheme="minorHAnsi"/>
        </w:rPr>
      </w:pPr>
      <w:r>
        <w:rPr>
          <w:rFonts w:asciiTheme="minorHAnsi" w:hAnsiTheme="minorHAnsi"/>
        </w:rPr>
        <w:t>Page 16, #15</w:t>
      </w:r>
      <w:r w:rsidR="00FA3744">
        <w:rPr>
          <w:rFonts w:asciiTheme="minorHAnsi" w:hAnsiTheme="minorHAnsi"/>
        </w:rPr>
        <w:tab/>
        <w:t>A picture description is inserted as a Transcriber’s Note</w:t>
      </w:r>
      <w:r w:rsidR="00FA3744">
        <w:rPr>
          <w:rFonts w:asciiTheme="minorHAnsi" w:hAnsiTheme="minorHAnsi" w:cstheme="minorHAnsi"/>
        </w:rPr>
        <w:t>─</w:t>
      </w:r>
      <w:r w:rsidR="006F743B">
        <w:rPr>
          <w:rFonts w:asciiTheme="minorHAnsi" w:hAnsiTheme="minorHAnsi" w:cstheme="minorHAnsi"/>
        </w:rPr>
        <w:t xml:space="preserve"> </w:t>
      </w:r>
      <w:r w:rsidR="00FA3744">
        <w:rPr>
          <w:rFonts w:asciiTheme="minorHAnsi" w:hAnsiTheme="minorHAnsi" w:cstheme="minorHAnsi"/>
        </w:rPr>
        <w:t>Quadrant I of a Cartesian grid show</w:t>
      </w:r>
      <w:r w:rsidR="00CF5DCF">
        <w:rPr>
          <w:rFonts w:asciiTheme="minorHAnsi" w:hAnsiTheme="minorHAnsi" w:cstheme="minorHAnsi"/>
        </w:rPr>
        <w:t>s</w:t>
      </w:r>
      <w:r w:rsidR="00FA3744">
        <w:rPr>
          <w:rFonts w:asciiTheme="minorHAnsi" w:hAnsiTheme="minorHAnsi" w:cstheme="minorHAnsi"/>
        </w:rPr>
        <w:t xml:space="preserve"> the horizontal and vertical axis values ranging from 0 to 10 in increments of 1. Starting a</w:t>
      </w:r>
      <w:r w:rsidR="00CF5DCF">
        <w:rPr>
          <w:rFonts w:asciiTheme="minorHAnsi" w:hAnsiTheme="minorHAnsi" w:cstheme="minorHAnsi"/>
        </w:rPr>
        <w:t>t</w:t>
      </w:r>
      <w:r w:rsidR="00FA3744">
        <w:rPr>
          <w:rFonts w:asciiTheme="minorHAnsi" w:hAnsiTheme="minorHAnsi" w:cstheme="minorHAnsi"/>
        </w:rPr>
        <w:t xml:space="preserve"> 0, every line is labeled in increments of 1. Sixteen data points are shown at the following locations:</w:t>
      </w:r>
    </w:p>
    <w:p w:rsidR="00FA3744" w:rsidRDefault="00FA3744" w:rsidP="00E417CF">
      <w:pPr>
        <w:ind w:left="1800" w:hanging="1800"/>
        <w:rPr>
          <w:rFonts w:asciiTheme="minorHAnsi" w:hAnsiTheme="minorHAnsi" w:cstheme="minorHAnsi"/>
        </w:rPr>
      </w:pPr>
    </w:p>
    <w:p w:rsidR="00FA3744" w:rsidRDefault="00FA3744" w:rsidP="00E417CF">
      <w:pPr>
        <w:ind w:left="1800" w:hanging="1800"/>
        <w:rPr>
          <w:rFonts w:asciiTheme="minorHAnsi" w:hAnsiTheme="minorHAnsi" w:cstheme="minorHAnsi"/>
        </w:rPr>
      </w:pPr>
      <w:r>
        <w:rPr>
          <w:rFonts w:asciiTheme="minorHAnsi" w:hAnsiTheme="minorHAnsi" w:cstheme="minorHAnsi"/>
        </w:rPr>
        <w:tab/>
        <w:t>(1, 3)</w:t>
      </w:r>
    </w:p>
    <w:p w:rsidR="00FA3744" w:rsidRDefault="00FA3744" w:rsidP="00E417CF">
      <w:pPr>
        <w:ind w:left="1800" w:hanging="1800"/>
        <w:rPr>
          <w:rFonts w:asciiTheme="minorHAnsi" w:hAnsiTheme="minorHAnsi"/>
        </w:rPr>
      </w:pPr>
      <w:r>
        <w:rPr>
          <w:rFonts w:asciiTheme="minorHAnsi" w:hAnsiTheme="minorHAnsi" w:cstheme="minorHAnsi"/>
        </w:rPr>
        <w:tab/>
        <w:t>(2, 3.5)</w:t>
      </w:r>
    </w:p>
    <w:p w:rsidR="00B974E9"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3, 3.5)</w:t>
      </w:r>
    </w:p>
    <w:p w:rsidR="00B974E9"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3, 4)</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4, 4.5)</w:t>
      </w:r>
    </w:p>
    <w:p w:rsidR="00FA3744" w:rsidRDefault="00FA3744" w:rsidP="00E417CF">
      <w:pPr>
        <w:ind w:left="1800" w:hanging="1800"/>
        <w:rPr>
          <w:rFonts w:asciiTheme="minorHAnsi" w:hAnsiTheme="minorHAnsi"/>
        </w:rPr>
      </w:pPr>
      <w:r>
        <w:rPr>
          <w:rFonts w:asciiTheme="minorHAnsi" w:hAnsiTheme="minorHAnsi"/>
        </w:rPr>
        <w:lastRenderedPageBreak/>
        <w:tab/>
      </w:r>
      <w:r>
        <w:rPr>
          <w:rFonts w:asciiTheme="minorHAnsi" w:hAnsiTheme="minorHAnsi" w:cstheme="minorHAnsi"/>
        </w:rPr>
        <w:t>(</w:t>
      </w:r>
      <w:r w:rsidR="00B33E1D">
        <w:rPr>
          <w:rFonts w:asciiTheme="minorHAnsi" w:hAnsiTheme="minorHAnsi" w:cstheme="minorHAnsi"/>
        </w:rPr>
        <w:t>4.5, 5</w:t>
      </w:r>
      <w:r>
        <w:rPr>
          <w:rFonts w:asciiTheme="minorHAnsi" w:hAnsiTheme="minorHAnsi" w:cstheme="minorHAnsi"/>
        </w:rPr>
        <w:t>)</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5, 4</w:t>
      </w:r>
      <w:r>
        <w:rPr>
          <w:rFonts w:asciiTheme="minorHAnsi" w:hAnsiTheme="minorHAnsi" w:cstheme="minorHAnsi"/>
        </w:rPr>
        <w:t>)</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5, 5</w:t>
      </w:r>
      <w:r>
        <w:rPr>
          <w:rFonts w:asciiTheme="minorHAnsi" w:hAnsiTheme="minorHAnsi" w:cstheme="minorHAnsi"/>
        </w:rPr>
        <w:t>.5)</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 xml:space="preserve">5.5, </w:t>
      </w:r>
      <w:r>
        <w:rPr>
          <w:rFonts w:asciiTheme="minorHAnsi" w:hAnsiTheme="minorHAnsi" w:cstheme="minorHAnsi"/>
        </w:rPr>
        <w:t>5)</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6, 5</w:t>
      </w:r>
      <w:r>
        <w:rPr>
          <w:rFonts w:asciiTheme="minorHAnsi" w:hAnsiTheme="minorHAnsi" w:cstheme="minorHAnsi"/>
        </w:rPr>
        <w:t>.5)</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7, 6</w:t>
      </w:r>
      <w:r>
        <w:rPr>
          <w:rFonts w:asciiTheme="minorHAnsi" w:hAnsiTheme="minorHAnsi" w:cstheme="minorHAnsi"/>
        </w:rPr>
        <w:t>)</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7.5, 6</w:t>
      </w:r>
      <w:r>
        <w:rPr>
          <w:rFonts w:asciiTheme="minorHAnsi" w:hAnsiTheme="minorHAnsi" w:cstheme="minorHAnsi"/>
        </w:rPr>
        <w:t>)</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8, 5</w:t>
      </w:r>
      <w:r>
        <w:rPr>
          <w:rFonts w:asciiTheme="minorHAnsi" w:hAnsiTheme="minorHAnsi" w:cstheme="minorHAnsi"/>
        </w:rPr>
        <w:t>.5)</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8.5, 6.5</w:t>
      </w:r>
      <w:r>
        <w:rPr>
          <w:rFonts w:asciiTheme="minorHAnsi" w:hAnsiTheme="minorHAnsi" w:cstheme="minorHAnsi"/>
        </w:rPr>
        <w:t>)</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9, 7</w:t>
      </w:r>
      <w:r>
        <w:rPr>
          <w:rFonts w:asciiTheme="minorHAnsi" w:hAnsiTheme="minorHAnsi" w:cstheme="minorHAnsi"/>
        </w:rPr>
        <w:t>.5)</w:t>
      </w:r>
    </w:p>
    <w:p w:rsidR="00FA3744" w:rsidRDefault="00FA3744" w:rsidP="00E417CF">
      <w:pPr>
        <w:ind w:left="1800" w:hanging="1800"/>
        <w:rPr>
          <w:rFonts w:asciiTheme="minorHAnsi" w:hAnsiTheme="minorHAnsi"/>
        </w:rPr>
      </w:pPr>
      <w:r>
        <w:rPr>
          <w:rFonts w:asciiTheme="minorHAnsi" w:hAnsiTheme="minorHAnsi"/>
        </w:rPr>
        <w:tab/>
      </w:r>
      <w:r>
        <w:rPr>
          <w:rFonts w:asciiTheme="minorHAnsi" w:hAnsiTheme="minorHAnsi" w:cstheme="minorHAnsi"/>
        </w:rPr>
        <w:t>(</w:t>
      </w:r>
      <w:r w:rsidR="00B33E1D">
        <w:rPr>
          <w:rFonts w:asciiTheme="minorHAnsi" w:hAnsiTheme="minorHAnsi" w:cstheme="minorHAnsi"/>
        </w:rPr>
        <w:t>10, 7</w:t>
      </w:r>
      <w:r>
        <w:rPr>
          <w:rFonts w:asciiTheme="minorHAnsi" w:hAnsiTheme="minorHAnsi" w:cstheme="minorHAnsi"/>
        </w:rPr>
        <w:t>)</w:t>
      </w:r>
    </w:p>
    <w:p w:rsidR="00FA3744" w:rsidRDefault="00FA3744" w:rsidP="00E417CF">
      <w:pPr>
        <w:ind w:left="1800" w:hanging="1800"/>
        <w:rPr>
          <w:rFonts w:asciiTheme="minorHAnsi" w:hAnsiTheme="minorHAnsi" w:cstheme="minorHAnsi"/>
        </w:rPr>
      </w:pPr>
    </w:p>
    <w:p w:rsidR="00B33E1D" w:rsidRDefault="00DC19F9" w:rsidP="00B33E1D">
      <w:pPr>
        <w:ind w:left="1800" w:hanging="1800"/>
        <w:rPr>
          <w:rFonts w:asciiTheme="minorHAnsi" w:hAnsiTheme="minorHAnsi"/>
        </w:rPr>
      </w:pPr>
      <w:r>
        <w:rPr>
          <w:rFonts w:asciiTheme="minorHAnsi" w:hAnsiTheme="minorHAnsi" w:cstheme="minorHAnsi"/>
        </w:rPr>
        <w:t>Page 17</w:t>
      </w:r>
      <w:r w:rsidR="008E6FAC">
        <w:rPr>
          <w:rFonts w:asciiTheme="minorHAnsi" w:hAnsiTheme="minorHAnsi" w:cstheme="minorHAnsi"/>
        </w:rPr>
        <w:t>, #15</w:t>
      </w:r>
      <w:r w:rsidR="00B33E1D">
        <w:rPr>
          <w:rFonts w:asciiTheme="minorHAnsi" w:hAnsiTheme="minorHAnsi" w:cstheme="minorHAnsi"/>
        </w:rPr>
        <w:tab/>
      </w:r>
      <w:r w:rsidR="00B33E1D">
        <w:rPr>
          <w:rFonts w:asciiTheme="minorHAnsi" w:hAnsiTheme="minorHAnsi"/>
        </w:rPr>
        <w:t>Transcriber’s Note</w:t>
      </w:r>
      <w:r w:rsidR="00B33E1D">
        <w:rPr>
          <w:rFonts w:asciiTheme="minorHAnsi" w:hAnsiTheme="minorHAnsi" w:cstheme="minorHAnsi"/>
        </w:rPr>
        <w:t>─</w:t>
      </w:r>
      <w:r w:rsidR="006F743B">
        <w:rPr>
          <w:rFonts w:asciiTheme="minorHAnsi" w:hAnsiTheme="minorHAnsi" w:cstheme="minorHAnsi"/>
        </w:rPr>
        <w:t xml:space="preserve"> </w:t>
      </w:r>
      <w:r w:rsidR="00B33E1D">
        <w:rPr>
          <w:rFonts w:asciiTheme="minorHAnsi" w:hAnsiTheme="minorHAnsi" w:cstheme="minorHAnsi"/>
        </w:rPr>
        <w:t xml:space="preserve">Each answer choice contains a scatter plot with the same parameters and data points. A line of best fit is added to each answer choice. </w:t>
      </w:r>
      <w:r w:rsidR="00B33E1D">
        <w:rPr>
          <w:rFonts w:asciiTheme="minorHAnsi" w:hAnsiTheme="minorHAnsi"/>
        </w:rPr>
        <w:t>A picture description is inserted as a Transcriber’s Note for each answer choice:</w:t>
      </w:r>
    </w:p>
    <w:p w:rsidR="00B33E1D" w:rsidRDefault="00B33E1D" w:rsidP="00B33E1D">
      <w:pPr>
        <w:pStyle w:val="ListParagraph"/>
        <w:numPr>
          <w:ilvl w:val="0"/>
          <w:numId w:val="16"/>
        </w:numPr>
        <w:rPr>
          <w:rFonts w:asciiTheme="minorHAnsi" w:hAnsiTheme="minorHAnsi" w:cstheme="minorHAnsi"/>
        </w:rPr>
      </w:pPr>
      <w:r>
        <w:rPr>
          <w:rFonts w:asciiTheme="minorHAnsi" w:hAnsiTheme="minorHAnsi" w:cstheme="minorHAnsi"/>
        </w:rPr>
        <w:t>The line of best fit touches nine plotted points as it moves up and to the right passing through (1, 3) and (3, 4). Three other plotted points are above the line and four are below.</w:t>
      </w:r>
    </w:p>
    <w:p w:rsidR="00763D4A" w:rsidRDefault="00763D4A" w:rsidP="00763D4A">
      <w:pPr>
        <w:pStyle w:val="ListParagraph"/>
        <w:numPr>
          <w:ilvl w:val="0"/>
          <w:numId w:val="16"/>
        </w:numPr>
        <w:rPr>
          <w:rFonts w:asciiTheme="minorHAnsi" w:hAnsiTheme="minorHAnsi" w:cstheme="minorHAnsi"/>
        </w:rPr>
      </w:pPr>
      <w:r>
        <w:rPr>
          <w:rFonts w:asciiTheme="minorHAnsi" w:hAnsiTheme="minorHAnsi" w:cstheme="minorHAnsi"/>
        </w:rPr>
        <w:t>The line of best fit touches two plotted points as it moves up and to the right passing through (5, 4) and (7.5, 6). Eleven other plotted points are above the line and three are below.</w:t>
      </w:r>
    </w:p>
    <w:p w:rsidR="00763D4A" w:rsidRDefault="00763D4A" w:rsidP="00763D4A">
      <w:pPr>
        <w:pStyle w:val="ListParagraph"/>
        <w:numPr>
          <w:ilvl w:val="0"/>
          <w:numId w:val="16"/>
        </w:numPr>
        <w:rPr>
          <w:rFonts w:asciiTheme="minorHAnsi" w:hAnsiTheme="minorHAnsi" w:cstheme="minorHAnsi"/>
        </w:rPr>
      </w:pPr>
      <w:r>
        <w:rPr>
          <w:rFonts w:asciiTheme="minorHAnsi" w:hAnsiTheme="minorHAnsi" w:cstheme="minorHAnsi"/>
        </w:rPr>
        <w:t>T</w:t>
      </w:r>
      <w:r w:rsidR="008E6FAC">
        <w:rPr>
          <w:rFonts w:asciiTheme="minorHAnsi" w:hAnsiTheme="minorHAnsi" w:cstheme="minorHAnsi"/>
        </w:rPr>
        <w:t>he line of best fit touches four</w:t>
      </w:r>
      <w:r>
        <w:rPr>
          <w:rFonts w:asciiTheme="minorHAnsi" w:hAnsiTheme="minorHAnsi" w:cstheme="minorHAnsi"/>
        </w:rPr>
        <w:t xml:space="preserve"> plotted points as it moves up and to the right passing through (4, 5) and (6, 5.5). Four other plotted points are above the line and eight are below.</w:t>
      </w:r>
    </w:p>
    <w:p w:rsidR="00763D4A" w:rsidRPr="00763D4A" w:rsidRDefault="00763D4A" w:rsidP="008C3747">
      <w:pPr>
        <w:pStyle w:val="ListParagraph"/>
        <w:numPr>
          <w:ilvl w:val="0"/>
          <w:numId w:val="16"/>
        </w:numPr>
        <w:rPr>
          <w:rFonts w:asciiTheme="minorHAnsi" w:hAnsiTheme="minorHAnsi" w:cstheme="minorHAnsi"/>
        </w:rPr>
      </w:pPr>
      <w:r w:rsidRPr="00763D4A">
        <w:rPr>
          <w:rFonts w:asciiTheme="minorHAnsi" w:hAnsiTheme="minorHAnsi" w:cstheme="minorHAnsi"/>
        </w:rPr>
        <w:t>T</w:t>
      </w:r>
      <w:r w:rsidR="008E6FAC">
        <w:rPr>
          <w:rFonts w:asciiTheme="minorHAnsi" w:hAnsiTheme="minorHAnsi" w:cstheme="minorHAnsi"/>
        </w:rPr>
        <w:t>he line of best fit touches seven</w:t>
      </w:r>
      <w:r w:rsidRPr="00763D4A">
        <w:rPr>
          <w:rFonts w:asciiTheme="minorHAnsi" w:hAnsiTheme="minorHAnsi" w:cstheme="minorHAnsi"/>
        </w:rPr>
        <w:t xml:space="preserve"> plotted points as it moves up and to the right passing through (1, 3) and (4.5, 5). Nine other plotted points are </w:t>
      </w:r>
      <w:r>
        <w:rPr>
          <w:rFonts w:asciiTheme="minorHAnsi" w:hAnsiTheme="minorHAnsi" w:cstheme="minorHAnsi"/>
        </w:rPr>
        <w:t>below the line.</w:t>
      </w:r>
    </w:p>
    <w:p w:rsidR="00B33E1D" w:rsidRDefault="00B33E1D" w:rsidP="00E417CF">
      <w:pPr>
        <w:ind w:left="1800" w:hanging="1800"/>
        <w:rPr>
          <w:rFonts w:asciiTheme="minorHAnsi" w:hAnsiTheme="minorHAnsi" w:cstheme="minorHAnsi"/>
        </w:rPr>
      </w:pPr>
    </w:p>
    <w:p w:rsidR="008E6FAC" w:rsidRDefault="008E6FAC" w:rsidP="00E417CF">
      <w:pPr>
        <w:ind w:left="1800" w:hanging="1800"/>
        <w:rPr>
          <w:rFonts w:asciiTheme="minorHAnsi" w:hAnsiTheme="minorHAnsi"/>
        </w:rPr>
      </w:pPr>
      <w:r>
        <w:rPr>
          <w:rFonts w:asciiTheme="minorHAnsi" w:hAnsiTheme="minorHAnsi"/>
        </w:rPr>
        <w:t>Page 17, #16</w:t>
      </w:r>
      <w:r>
        <w:rPr>
          <w:rFonts w:asciiTheme="minorHAnsi" w:hAnsiTheme="minorHAnsi"/>
        </w:rPr>
        <w:tab/>
        <w:t>Last sentence reworded, “Write your answer.”</w:t>
      </w:r>
    </w:p>
    <w:p w:rsidR="008E6FAC" w:rsidRDefault="008E6FAC" w:rsidP="00E417CF">
      <w:pPr>
        <w:ind w:left="1800" w:hanging="1800"/>
        <w:rPr>
          <w:rFonts w:asciiTheme="minorHAnsi" w:hAnsiTheme="minorHAnsi"/>
        </w:rPr>
      </w:pPr>
    </w:p>
    <w:p w:rsidR="00763D4A" w:rsidRDefault="00DC19F9" w:rsidP="00E417CF">
      <w:pPr>
        <w:ind w:left="1800" w:hanging="1800"/>
        <w:rPr>
          <w:rFonts w:asciiTheme="minorHAnsi" w:hAnsiTheme="minorHAnsi"/>
        </w:rPr>
      </w:pPr>
      <w:r>
        <w:rPr>
          <w:rFonts w:asciiTheme="minorHAnsi" w:hAnsiTheme="minorHAnsi"/>
        </w:rPr>
        <w:t>Page 18</w:t>
      </w:r>
      <w:r w:rsidR="00B72E00">
        <w:rPr>
          <w:rFonts w:asciiTheme="minorHAnsi" w:hAnsiTheme="minorHAnsi"/>
        </w:rPr>
        <w:tab/>
        <w:t>Second bullet reworded, “Then, close your test booklet and raise your hand to turn in your test materials.”</w:t>
      </w:r>
    </w:p>
    <w:p w:rsidR="00763D4A" w:rsidRDefault="00763D4A" w:rsidP="00E417CF">
      <w:pPr>
        <w:ind w:left="1800" w:hanging="1800"/>
        <w:rPr>
          <w:rFonts w:asciiTheme="minorHAnsi" w:hAnsiTheme="minorHAnsi"/>
        </w:rPr>
      </w:pPr>
    </w:p>
    <w:p w:rsidR="00B72E00" w:rsidRDefault="00DC19F9" w:rsidP="00B72E00">
      <w:pPr>
        <w:ind w:left="1800" w:hanging="1800"/>
        <w:rPr>
          <w:rFonts w:asciiTheme="minorHAnsi" w:hAnsiTheme="minorHAnsi"/>
        </w:rPr>
      </w:pPr>
      <w:r>
        <w:rPr>
          <w:rFonts w:asciiTheme="minorHAnsi" w:hAnsiTheme="minorHAnsi"/>
        </w:rPr>
        <w:t>Page 20</w:t>
      </w:r>
      <w:r w:rsidR="00B72E00">
        <w:rPr>
          <w:rFonts w:asciiTheme="minorHAnsi" w:hAnsiTheme="minorHAnsi"/>
        </w:rPr>
        <w:tab/>
        <w:t>Directions revised to read as follows:</w:t>
      </w:r>
    </w:p>
    <w:p w:rsidR="00B72E00" w:rsidRDefault="00B72E00" w:rsidP="00B72E00">
      <w:pPr>
        <w:ind w:left="1800" w:hanging="1800"/>
        <w:rPr>
          <w:rFonts w:asciiTheme="minorHAnsi" w:hAnsiTheme="minorHAnsi"/>
          <w:b/>
        </w:rPr>
      </w:pPr>
      <w:r>
        <w:rPr>
          <w:rFonts w:asciiTheme="minorHAnsi" w:hAnsiTheme="minorHAnsi"/>
        </w:rPr>
        <w:tab/>
      </w:r>
      <w:r>
        <w:rPr>
          <w:rFonts w:asciiTheme="minorHAnsi" w:hAnsiTheme="minorHAnsi"/>
          <w:b/>
        </w:rPr>
        <w:t>Directions:</w:t>
      </w:r>
    </w:p>
    <w:p w:rsidR="00B72E00" w:rsidRDefault="00B72E00" w:rsidP="00B72E00">
      <w:pPr>
        <w:ind w:left="1800" w:hanging="1800"/>
        <w:rPr>
          <w:rFonts w:asciiTheme="minorHAnsi" w:hAnsiTheme="minorHAnsi"/>
        </w:rPr>
      </w:pPr>
      <w:r>
        <w:rPr>
          <w:rFonts w:asciiTheme="minorHAnsi" w:hAnsiTheme="minorHAnsi"/>
          <w:b/>
        </w:rPr>
        <w:tab/>
      </w:r>
      <w:r>
        <w:rPr>
          <w:rFonts w:asciiTheme="minorHAnsi" w:hAnsiTheme="minorHAnsi"/>
        </w:rPr>
        <w:t>Today, you will take Unit 2 of the Grade 8 Mathematics Practice Test. You will be able to use a calculator.</w:t>
      </w:r>
    </w:p>
    <w:p w:rsidR="00B72E00" w:rsidRDefault="00B72E00" w:rsidP="00B72E00">
      <w:pPr>
        <w:ind w:left="1800" w:hanging="1800"/>
        <w:rPr>
          <w:rFonts w:asciiTheme="minorHAnsi" w:hAnsiTheme="minorHAnsi"/>
        </w:rPr>
      </w:pPr>
      <w:r>
        <w:rPr>
          <w:rFonts w:asciiTheme="minorHAnsi" w:hAnsiTheme="minorHAnsi"/>
        </w:rPr>
        <w:tab/>
      </w:r>
    </w:p>
    <w:p w:rsidR="00B72E00" w:rsidRPr="00CE224D" w:rsidRDefault="00B72E00" w:rsidP="00B72E00">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B72E00" w:rsidRDefault="00B72E00" w:rsidP="00B72E00">
      <w:pPr>
        <w:ind w:left="1800" w:hanging="1800"/>
        <w:rPr>
          <w:rFonts w:asciiTheme="minorHAnsi" w:hAnsiTheme="minorHAnsi"/>
        </w:rPr>
      </w:pPr>
    </w:p>
    <w:p w:rsidR="00B72E00" w:rsidRDefault="00B72E00" w:rsidP="00B72E00">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B72E00" w:rsidRDefault="00B72E00" w:rsidP="00B72E00">
      <w:pPr>
        <w:rPr>
          <w:rFonts w:asciiTheme="minorHAnsi" w:hAnsiTheme="minorHAnsi"/>
        </w:rPr>
      </w:pPr>
    </w:p>
    <w:p w:rsidR="00B72E00" w:rsidRDefault="00DC19F9" w:rsidP="00B72E00">
      <w:pPr>
        <w:ind w:left="1800" w:hanging="1800"/>
        <w:rPr>
          <w:rFonts w:asciiTheme="minorHAnsi" w:hAnsiTheme="minorHAnsi"/>
        </w:rPr>
      </w:pPr>
      <w:r>
        <w:rPr>
          <w:rFonts w:asciiTheme="minorHAnsi" w:hAnsiTheme="minorHAnsi"/>
        </w:rPr>
        <w:t>Page 21</w:t>
      </w:r>
      <w:r w:rsidR="00B72E00">
        <w:rPr>
          <w:rFonts w:asciiTheme="minorHAnsi" w:hAnsiTheme="minorHAnsi"/>
        </w:rPr>
        <w:tab/>
        <w:t>Directions revised to read as follows:</w:t>
      </w:r>
    </w:p>
    <w:p w:rsidR="00B72E00" w:rsidRDefault="00B72E00" w:rsidP="00B72E00">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B72E00" w:rsidRDefault="00B72E00" w:rsidP="00B72E00">
      <w:pPr>
        <w:ind w:left="1800" w:hanging="1800"/>
        <w:rPr>
          <w:rFonts w:asciiTheme="minorHAnsi" w:hAnsiTheme="minorHAnsi"/>
          <w:b/>
        </w:rPr>
      </w:pPr>
      <w:r>
        <w:rPr>
          <w:rFonts w:asciiTheme="minorHAnsi" w:hAnsiTheme="minorHAnsi"/>
          <w:b/>
        </w:rPr>
        <w:tab/>
      </w:r>
    </w:p>
    <w:p w:rsidR="008E6FAC" w:rsidRPr="008E6FAC" w:rsidRDefault="00B72E00" w:rsidP="008E6FAC">
      <w:pPr>
        <w:ind w:left="1800" w:hanging="1800"/>
        <w:rPr>
          <w:rFonts w:asciiTheme="minorHAnsi" w:hAnsiTheme="minorHAnsi"/>
        </w:rPr>
      </w:pPr>
      <w:r>
        <w:rPr>
          <w:rFonts w:asciiTheme="minorHAnsi" w:hAnsiTheme="minorHAnsi"/>
          <w:b/>
        </w:rPr>
        <w:tab/>
      </w:r>
      <w:r w:rsidR="008E6FAC" w:rsidRPr="008E6FAC">
        <w:rPr>
          <w:rFonts w:asciiTheme="minorHAnsi" w:hAnsi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8E6FAC" w:rsidRPr="008E6FAC" w:rsidRDefault="008E6FAC" w:rsidP="008E6FAC">
      <w:pPr>
        <w:ind w:left="1800" w:hanging="1800"/>
        <w:rPr>
          <w:rFonts w:asciiTheme="minorHAnsi" w:hAnsiTheme="minorHAnsi"/>
        </w:rPr>
      </w:pPr>
    </w:p>
    <w:p w:rsidR="008E6FAC" w:rsidRPr="008E6FAC" w:rsidRDefault="008E6FAC" w:rsidP="008E6FAC">
      <w:pPr>
        <w:ind w:left="1800"/>
        <w:rPr>
          <w:rFonts w:asciiTheme="minorHAnsi" w:hAnsiTheme="minorHAnsi"/>
        </w:rPr>
      </w:pPr>
      <w:r w:rsidRPr="008E6FAC">
        <w:rPr>
          <w:rFonts w:asciiTheme="minorHAnsi" w:hAnsiTheme="minorHAnsi"/>
        </w:rPr>
        <w:t>Directions for Completing the Answer Grids</w:t>
      </w:r>
    </w:p>
    <w:p w:rsidR="008E6FAC" w:rsidRPr="008E6FAC" w:rsidRDefault="008E6FAC" w:rsidP="008E6FAC">
      <w:pPr>
        <w:ind w:left="1800" w:hanging="1800"/>
        <w:rPr>
          <w:rFonts w:asciiTheme="minorHAnsi" w:hAnsiTheme="minorHAnsi"/>
        </w:rPr>
      </w:pPr>
    </w:p>
    <w:p w:rsidR="008E6FAC" w:rsidRPr="008E6FAC" w:rsidRDefault="008E6FAC" w:rsidP="003F3676">
      <w:pPr>
        <w:pStyle w:val="ListParagraph"/>
        <w:numPr>
          <w:ilvl w:val="0"/>
          <w:numId w:val="19"/>
        </w:numPr>
        <w:rPr>
          <w:rFonts w:asciiTheme="minorHAnsi" w:hAnsiTheme="minorHAnsi"/>
        </w:rPr>
      </w:pPr>
      <w:r w:rsidRPr="008E6FAC">
        <w:rPr>
          <w:rFonts w:asciiTheme="minorHAnsi" w:hAnsiTheme="minorHAnsi"/>
        </w:rPr>
        <w:t>Work the problem and find an answer.</w:t>
      </w:r>
    </w:p>
    <w:p w:rsidR="008E6FAC" w:rsidRPr="008E6FAC" w:rsidRDefault="008E6FAC" w:rsidP="003F3676">
      <w:pPr>
        <w:pStyle w:val="ListParagraph"/>
        <w:numPr>
          <w:ilvl w:val="0"/>
          <w:numId w:val="19"/>
        </w:numPr>
        <w:rPr>
          <w:rFonts w:asciiTheme="minorHAnsi" w:hAnsiTheme="minorHAnsi"/>
        </w:rPr>
      </w:pPr>
      <w:r w:rsidRPr="008E6FAC">
        <w:rPr>
          <w:rFonts w:asciiTheme="minorHAnsi" w:hAnsiTheme="minorHAnsi"/>
        </w:rPr>
        <w:t>Give your answer by using a braille writing device (e.g., braillewriter, braille note-taker, slate and stylus) or other method so that when transcribed, it will fit into the answer grid.</w:t>
      </w:r>
    </w:p>
    <w:p w:rsidR="008E6FAC" w:rsidRPr="008E6FAC" w:rsidRDefault="008E6FAC" w:rsidP="003F3676">
      <w:pPr>
        <w:pStyle w:val="ListParagraph"/>
        <w:numPr>
          <w:ilvl w:val="0"/>
          <w:numId w:val="19"/>
        </w:numPr>
        <w:rPr>
          <w:rFonts w:asciiTheme="minorHAnsi" w:hAnsiTheme="minorHAnsi"/>
        </w:rPr>
      </w:pPr>
      <w:r w:rsidRPr="008E6FAC">
        <w:rPr>
          <w:rFonts w:asciiTheme="minorHAnsi" w:hAnsi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763D4A" w:rsidRDefault="008E6FAC" w:rsidP="003F3676">
      <w:pPr>
        <w:pStyle w:val="ListParagraph"/>
        <w:numPr>
          <w:ilvl w:val="0"/>
          <w:numId w:val="19"/>
        </w:numPr>
        <w:rPr>
          <w:rFonts w:asciiTheme="minorHAnsi" w:hAnsiTheme="minorHAnsi"/>
        </w:rPr>
      </w:pPr>
      <w:r w:rsidRPr="008E6FAC">
        <w:rPr>
          <w:rFonts w:asciiTheme="minorHAnsi" w:hAnsiTheme="minorHAnsi"/>
        </w:rPr>
        <w:t>Fractions cannot be entered into an answer grid and will not be scored. Insert fractions as decimals.</w:t>
      </w:r>
    </w:p>
    <w:p w:rsidR="008E6FAC" w:rsidRDefault="008E6FAC" w:rsidP="008E6FAC">
      <w:pPr>
        <w:ind w:left="1800"/>
        <w:rPr>
          <w:rFonts w:asciiTheme="minorHAnsi" w:hAnsiTheme="minorHAnsi"/>
        </w:rPr>
      </w:pPr>
    </w:p>
    <w:p w:rsidR="006226A0" w:rsidRDefault="00DC19F9" w:rsidP="00B72E00">
      <w:pPr>
        <w:ind w:left="1800" w:hanging="1800"/>
        <w:rPr>
          <w:rFonts w:asciiTheme="minorHAnsi" w:hAnsiTheme="minorHAnsi"/>
        </w:rPr>
      </w:pPr>
      <w:r>
        <w:rPr>
          <w:rFonts w:asciiTheme="minorHAnsi" w:hAnsiTheme="minorHAnsi"/>
        </w:rPr>
        <w:t>Page 22, #17</w:t>
      </w:r>
      <w:r w:rsidR="00B72E00">
        <w:rPr>
          <w:rFonts w:asciiTheme="minorHAnsi" w:hAnsiTheme="minorHAnsi"/>
        </w:rPr>
        <w:tab/>
        <w:t>Transcriber’s Note</w:t>
      </w:r>
      <w:r w:rsidR="00B72E00">
        <w:rPr>
          <w:rFonts w:asciiTheme="minorHAnsi" w:hAnsiTheme="minorHAnsi" w:cstheme="minorHAnsi"/>
        </w:rPr>
        <w:t>─</w:t>
      </w:r>
      <w:r w:rsidR="006F743B">
        <w:rPr>
          <w:rFonts w:asciiTheme="minorHAnsi" w:hAnsiTheme="minorHAnsi" w:cstheme="minorHAnsi"/>
        </w:rPr>
        <w:t xml:space="preserve"> </w:t>
      </w:r>
      <w:r w:rsidR="00B72E00">
        <w:rPr>
          <w:rFonts w:asciiTheme="minorHAnsi" w:hAnsiTheme="minorHAnsi" w:cstheme="minorHAnsi"/>
        </w:rPr>
        <w:t xml:space="preserve">Each answer choice contains Quadrant I of a Cartesian </w:t>
      </w:r>
      <w:r w:rsidR="00B72E00">
        <w:rPr>
          <w:rFonts w:asciiTheme="minorHAnsi" w:hAnsiTheme="minorHAnsi"/>
        </w:rPr>
        <w:t xml:space="preserve">grid. Every line on the x- and y-axis are labeled with values ranging from 0 to 12 in increments of 1. The x-axis is labeled Number of Liters of Solution and the y-axis is labeled Number of Liters of Bleach. A ray is plotted on each graph. </w:t>
      </w:r>
    </w:p>
    <w:p w:rsidR="00B72E00" w:rsidRDefault="00B72E00" w:rsidP="006226A0">
      <w:pPr>
        <w:ind w:left="1800"/>
        <w:rPr>
          <w:rFonts w:asciiTheme="minorHAnsi" w:hAnsiTheme="minorHAnsi"/>
        </w:rPr>
      </w:pPr>
      <w:r>
        <w:rPr>
          <w:rFonts w:asciiTheme="minorHAnsi" w:hAnsiTheme="minorHAnsi"/>
        </w:rPr>
        <w:t>A picture description is inserted as a Transcriber’s Note for each answer choice:</w:t>
      </w:r>
    </w:p>
    <w:p w:rsidR="00B72E00" w:rsidRDefault="00414068" w:rsidP="00B72E00">
      <w:pPr>
        <w:pStyle w:val="ListParagraph"/>
        <w:numPr>
          <w:ilvl w:val="0"/>
          <w:numId w:val="17"/>
        </w:numPr>
        <w:rPr>
          <w:rFonts w:asciiTheme="minorHAnsi" w:hAnsiTheme="minorHAnsi"/>
        </w:rPr>
      </w:pPr>
      <w:r>
        <w:rPr>
          <w:rFonts w:asciiTheme="minorHAnsi" w:hAnsiTheme="minorHAnsi"/>
        </w:rPr>
        <w:t>Diagonal ray begins at (0, 0) and moves to the right 1 and up 1 at each increment.</w:t>
      </w:r>
    </w:p>
    <w:p w:rsidR="00414068" w:rsidRDefault="00414068" w:rsidP="00414068">
      <w:pPr>
        <w:pStyle w:val="ListParagraph"/>
        <w:numPr>
          <w:ilvl w:val="0"/>
          <w:numId w:val="17"/>
        </w:numPr>
        <w:rPr>
          <w:rFonts w:asciiTheme="minorHAnsi" w:hAnsiTheme="minorHAnsi"/>
        </w:rPr>
      </w:pPr>
      <w:r>
        <w:rPr>
          <w:rFonts w:asciiTheme="minorHAnsi" w:hAnsiTheme="minorHAnsi"/>
        </w:rPr>
        <w:t>Diagonal ray begins at (0, 0) and moves to the right 1 and up 5 at each increment.</w:t>
      </w:r>
    </w:p>
    <w:p w:rsidR="00414068" w:rsidRDefault="00414068" w:rsidP="00414068">
      <w:pPr>
        <w:pStyle w:val="ListParagraph"/>
        <w:numPr>
          <w:ilvl w:val="0"/>
          <w:numId w:val="17"/>
        </w:numPr>
        <w:rPr>
          <w:rFonts w:asciiTheme="minorHAnsi" w:hAnsiTheme="minorHAnsi"/>
        </w:rPr>
      </w:pPr>
      <w:r>
        <w:rPr>
          <w:rFonts w:asciiTheme="minorHAnsi" w:hAnsiTheme="minorHAnsi"/>
        </w:rPr>
        <w:t>Horizontal ray begins at (0, 2) and moves straight to the right at each increment.</w:t>
      </w:r>
    </w:p>
    <w:p w:rsidR="00414068" w:rsidRDefault="00414068" w:rsidP="00414068">
      <w:pPr>
        <w:pStyle w:val="ListParagraph"/>
        <w:numPr>
          <w:ilvl w:val="0"/>
          <w:numId w:val="17"/>
        </w:numPr>
        <w:rPr>
          <w:rFonts w:asciiTheme="minorHAnsi" w:hAnsiTheme="minorHAnsi"/>
        </w:rPr>
      </w:pPr>
      <w:r>
        <w:rPr>
          <w:rFonts w:asciiTheme="minorHAnsi" w:hAnsiTheme="minorHAnsi"/>
        </w:rPr>
        <w:t>Diagonal ray begins at (0, 0) and moves to the right 5 and up 1 at each increment.</w:t>
      </w:r>
    </w:p>
    <w:p w:rsidR="00B72E00" w:rsidRDefault="00B72E00" w:rsidP="00E417CF">
      <w:pPr>
        <w:ind w:left="1800" w:hanging="1800"/>
        <w:rPr>
          <w:rFonts w:asciiTheme="minorHAnsi" w:hAnsiTheme="minorHAnsi"/>
        </w:rPr>
      </w:pPr>
    </w:p>
    <w:p w:rsidR="00414068" w:rsidRDefault="00DC19F9" w:rsidP="00414068">
      <w:pPr>
        <w:ind w:left="1800" w:hanging="1800"/>
        <w:rPr>
          <w:rFonts w:asciiTheme="minorHAnsi" w:hAnsiTheme="minorHAnsi" w:cstheme="minorHAnsi"/>
        </w:rPr>
      </w:pPr>
      <w:r>
        <w:rPr>
          <w:rFonts w:asciiTheme="minorHAnsi" w:hAnsiTheme="minorHAnsi"/>
        </w:rPr>
        <w:t>Page 23, #18</w:t>
      </w:r>
      <w:r w:rsidR="00414068">
        <w:rPr>
          <w:rFonts w:asciiTheme="minorHAnsi" w:hAnsiTheme="minorHAnsi"/>
        </w:rPr>
        <w:tab/>
        <w:t>Part B</w:t>
      </w:r>
      <w:r w:rsidR="008E6FAC">
        <w:rPr>
          <w:rFonts w:asciiTheme="minorHAnsi" w:hAnsiTheme="minorHAnsi"/>
        </w:rPr>
        <w:t>: L</w:t>
      </w:r>
      <w:r w:rsidR="00414068">
        <w:rPr>
          <w:rFonts w:asciiTheme="minorHAnsi" w:hAnsiTheme="minorHAnsi"/>
        </w:rPr>
        <w:t>ast sentence reworded, "Write your answer."</w:t>
      </w:r>
    </w:p>
    <w:p w:rsidR="00414068" w:rsidRDefault="00414068" w:rsidP="00414068">
      <w:pPr>
        <w:ind w:left="1800" w:hanging="1800"/>
        <w:rPr>
          <w:rFonts w:asciiTheme="minorHAnsi" w:hAnsiTheme="minorHAnsi" w:cstheme="minorHAnsi"/>
        </w:rPr>
      </w:pPr>
    </w:p>
    <w:p w:rsidR="00414068" w:rsidRDefault="00DC19F9" w:rsidP="00414068">
      <w:pPr>
        <w:ind w:left="1800" w:hanging="1800"/>
        <w:rPr>
          <w:rFonts w:asciiTheme="minorHAnsi" w:hAnsiTheme="minorHAnsi"/>
        </w:rPr>
      </w:pPr>
      <w:r>
        <w:rPr>
          <w:rFonts w:asciiTheme="minorHAnsi" w:hAnsiTheme="minorHAnsi" w:cstheme="minorHAnsi"/>
        </w:rPr>
        <w:t>Page 24, #19</w:t>
      </w:r>
      <w:r w:rsidR="00414068">
        <w:rPr>
          <w:rFonts w:asciiTheme="minorHAnsi" w:hAnsiTheme="minorHAnsi" w:cstheme="minorHAnsi"/>
        </w:rPr>
        <w:tab/>
      </w:r>
      <w:r w:rsidR="00414068">
        <w:rPr>
          <w:rFonts w:asciiTheme="minorHAnsi" w:hAnsiTheme="minorHAnsi"/>
        </w:rPr>
        <w:t>A picture description is inserted as a Transcriber's Note—</w:t>
      </w:r>
      <w:r w:rsidR="006F743B">
        <w:rPr>
          <w:rFonts w:asciiTheme="minorHAnsi" w:hAnsiTheme="minorHAnsi"/>
        </w:rPr>
        <w:t xml:space="preserve"> </w:t>
      </w:r>
      <w:r w:rsidR="00414068">
        <w:rPr>
          <w:rFonts w:asciiTheme="minorHAnsi" w:hAnsiTheme="minorHAnsi"/>
        </w:rPr>
        <w:t>Line graph: The title is Car P. The x-axis is labeled Amount of Gasoline (gallons) and the values range from 0 to 6 in increments of 1. Starting at 0, every grid line is labeled in increments of 1. The y-axis is labeled Distance (miles) and the values range from 1 to 180 in increments of 20. Starting at 0, every grid line is labeled in increments of 20. The data is recorded as follows:</w:t>
      </w:r>
    </w:p>
    <w:p w:rsidR="008C3747" w:rsidRDefault="008C3747" w:rsidP="008C3747">
      <w:pPr>
        <w:ind w:left="1800"/>
        <w:rPr>
          <w:rFonts w:asciiTheme="minorHAnsi" w:hAnsiTheme="minorHAnsi"/>
        </w:rPr>
      </w:pPr>
    </w:p>
    <w:p w:rsidR="008C3747" w:rsidRPr="006226A0" w:rsidRDefault="008C3747" w:rsidP="008C3747">
      <w:pPr>
        <w:ind w:left="1800"/>
        <w:rPr>
          <w:rFonts w:asciiTheme="minorHAnsi" w:hAnsiTheme="minorHAnsi" w:cstheme="minorHAnsi"/>
        </w:rPr>
      </w:pPr>
      <w:r>
        <w:rPr>
          <w:rFonts w:asciiTheme="minorHAnsi" w:hAnsiTheme="minorHAnsi"/>
        </w:rPr>
        <w:tab/>
        <w:t xml:space="preserve">1 </w:t>
      </w:r>
      <w:r w:rsidRPr="006226A0">
        <w:rPr>
          <w:rFonts w:asciiTheme="minorHAnsi" w:hAnsiTheme="minorHAnsi"/>
        </w:rPr>
        <w:t>gallon ~ 27 miles</w:t>
      </w:r>
    </w:p>
    <w:p w:rsidR="008C3747" w:rsidRPr="006226A0" w:rsidRDefault="008C3747" w:rsidP="008C3747">
      <w:pPr>
        <w:ind w:left="1800"/>
        <w:rPr>
          <w:rFonts w:asciiTheme="minorHAnsi" w:hAnsiTheme="minorHAnsi" w:cstheme="minorHAnsi"/>
        </w:rPr>
      </w:pPr>
      <w:r w:rsidRPr="006226A0">
        <w:rPr>
          <w:rFonts w:asciiTheme="minorHAnsi" w:hAnsiTheme="minorHAnsi"/>
        </w:rPr>
        <w:tab/>
        <w:t>2 gallon</w:t>
      </w:r>
      <w:r w:rsidR="008E6FAC">
        <w:rPr>
          <w:rFonts w:asciiTheme="minorHAnsi" w:hAnsiTheme="minorHAnsi"/>
        </w:rPr>
        <w:t>s</w:t>
      </w:r>
      <w:r w:rsidRPr="006226A0">
        <w:rPr>
          <w:rFonts w:asciiTheme="minorHAnsi" w:hAnsiTheme="minorHAnsi"/>
        </w:rPr>
        <w:t xml:space="preserve"> ~ 65 miles</w:t>
      </w:r>
    </w:p>
    <w:p w:rsidR="008C3747" w:rsidRPr="006226A0" w:rsidRDefault="008C3747" w:rsidP="008C3747">
      <w:pPr>
        <w:ind w:left="1800"/>
        <w:rPr>
          <w:rFonts w:asciiTheme="minorHAnsi" w:hAnsiTheme="minorHAnsi" w:cstheme="minorHAnsi"/>
        </w:rPr>
      </w:pPr>
      <w:r w:rsidRPr="006226A0">
        <w:rPr>
          <w:rFonts w:asciiTheme="minorHAnsi" w:hAnsiTheme="minorHAnsi"/>
        </w:rPr>
        <w:tab/>
        <w:t>3 gallon</w:t>
      </w:r>
      <w:r w:rsidR="008E6FAC">
        <w:rPr>
          <w:rFonts w:asciiTheme="minorHAnsi" w:hAnsiTheme="minorHAnsi"/>
        </w:rPr>
        <w:t>s</w:t>
      </w:r>
      <w:r w:rsidRPr="006226A0">
        <w:rPr>
          <w:rFonts w:asciiTheme="minorHAnsi" w:hAnsiTheme="minorHAnsi"/>
        </w:rPr>
        <w:t xml:space="preserve"> ~ 87 miles</w:t>
      </w:r>
    </w:p>
    <w:p w:rsidR="008C3747" w:rsidRPr="006226A0" w:rsidRDefault="008C3747" w:rsidP="008C3747">
      <w:pPr>
        <w:ind w:left="1800"/>
        <w:rPr>
          <w:rFonts w:asciiTheme="minorHAnsi" w:hAnsiTheme="minorHAnsi" w:cstheme="minorHAnsi"/>
        </w:rPr>
      </w:pPr>
      <w:r w:rsidRPr="006226A0">
        <w:rPr>
          <w:rFonts w:asciiTheme="minorHAnsi" w:hAnsiTheme="minorHAnsi"/>
        </w:rPr>
        <w:tab/>
        <w:t>4 gallon</w:t>
      </w:r>
      <w:r w:rsidR="008E6FAC">
        <w:rPr>
          <w:rFonts w:asciiTheme="minorHAnsi" w:hAnsiTheme="minorHAnsi"/>
        </w:rPr>
        <w:t>s</w:t>
      </w:r>
      <w:r w:rsidRPr="006226A0">
        <w:rPr>
          <w:rFonts w:asciiTheme="minorHAnsi" w:hAnsiTheme="minorHAnsi"/>
        </w:rPr>
        <w:t xml:space="preserve"> ~ 132 miles</w:t>
      </w:r>
    </w:p>
    <w:p w:rsidR="008C3747" w:rsidRDefault="008C3747" w:rsidP="008C3747">
      <w:pPr>
        <w:ind w:left="1800"/>
        <w:rPr>
          <w:rFonts w:asciiTheme="minorHAnsi" w:hAnsiTheme="minorHAnsi"/>
        </w:rPr>
      </w:pPr>
      <w:r w:rsidRPr="006226A0">
        <w:rPr>
          <w:rFonts w:asciiTheme="minorHAnsi" w:hAnsiTheme="minorHAnsi"/>
        </w:rPr>
        <w:tab/>
        <w:t>5 gallon</w:t>
      </w:r>
      <w:r w:rsidR="008E6FAC">
        <w:rPr>
          <w:rFonts w:asciiTheme="minorHAnsi" w:hAnsiTheme="minorHAnsi"/>
        </w:rPr>
        <w:t>s</w:t>
      </w:r>
      <w:r w:rsidRPr="006226A0">
        <w:rPr>
          <w:rFonts w:asciiTheme="minorHAnsi" w:hAnsiTheme="minorHAnsi"/>
        </w:rPr>
        <w:t xml:space="preserve"> ~</w:t>
      </w:r>
      <w:r>
        <w:rPr>
          <w:rFonts w:asciiTheme="minorHAnsi" w:hAnsiTheme="minorHAnsi"/>
        </w:rPr>
        <w:t xml:space="preserve"> 160 miles</w:t>
      </w:r>
    </w:p>
    <w:p w:rsidR="008C3747" w:rsidRDefault="008C3747" w:rsidP="008C3747">
      <w:pPr>
        <w:ind w:left="1800" w:hanging="1800"/>
        <w:rPr>
          <w:rFonts w:asciiTheme="minorHAnsi" w:hAnsiTheme="minorHAnsi"/>
        </w:rPr>
      </w:pPr>
      <w:r>
        <w:rPr>
          <w:rFonts w:asciiTheme="minorHAnsi" w:hAnsiTheme="minorHAnsi"/>
        </w:rPr>
        <w:tab/>
        <w:t>Last sentence reworded, "Write your answer and your work or explanation."</w:t>
      </w:r>
    </w:p>
    <w:p w:rsidR="008C3747" w:rsidRDefault="008C3747" w:rsidP="008C3747">
      <w:pPr>
        <w:ind w:left="1800" w:hanging="1800"/>
        <w:rPr>
          <w:rFonts w:asciiTheme="minorHAnsi" w:hAnsiTheme="minorHAnsi"/>
        </w:rPr>
      </w:pPr>
    </w:p>
    <w:p w:rsidR="00B72E00" w:rsidRDefault="00DC19F9" w:rsidP="00E417CF">
      <w:pPr>
        <w:ind w:left="1800" w:hanging="1800"/>
        <w:rPr>
          <w:rFonts w:asciiTheme="minorHAnsi" w:hAnsiTheme="minorHAnsi"/>
        </w:rPr>
      </w:pPr>
      <w:r>
        <w:rPr>
          <w:rFonts w:asciiTheme="minorHAnsi" w:hAnsiTheme="minorHAnsi"/>
        </w:rPr>
        <w:t>Page 25 #20</w:t>
      </w:r>
      <w:r w:rsidR="008C3747">
        <w:rPr>
          <w:rFonts w:asciiTheme="minorHAnsi" w:hAnsiTheme="minorHAnsi"/>
        </w:rPr>
        <w:tab/>
      </w:r>
      <w:proofErr w:type="gramStart"/>
      <w:r w:rsidR="008C3747">
        <w:rPr>
          <w:rFonts w:asciiTheme="minorHAnsi" w:hAnsiTheme="minorHAnsi"/>
        </w:rPr>
        <w:t>A</w:t>
      </w:r>
      <w:proofErr w:type="gramEnd"/>
      <w:r w:rsidR="008C3747">
        <w:rPr>
          <w:rFonts w:asciiTheme="minorHAnsi" w:hAnsiTheme="minorHAnsi"/>
        </w:rPr>
        <w:t xml:space="preserve"> picture description is inserted as a Transcriber's Note—</w:t>
      </w:r>
      <w:r w:rsidR="006F743B">
        <w:rPr>
          <w:rFonts w:asciiTheme="minorHAnsi" w:hAnsiTheme="minorHAnsi"/>
        </w:rPr>
        <w:t xml:space="preserve"> </w:t>
      </w:r>
      <w:r w:rsidR="008C3747">
        <w:rPr>
          <w:rFonts w:asciiTheme="minorHAnsi" w:hAnsiTheme="minorHAnsi"/>
        </w:rPr>
        <w:t>Figure: Lines RS and UV are horizontal. Transverse Lines RV and SU intersect at Point T creating Triangles RTS and VTU.</w:t>
      </w:r>
    </w:p>
    <w:p w:rsidR="00B72E00" w:rsidRDefault="008C3747" w:rsidP="008C3747">
      <w:pPr>
        <w:ind w:left="1800" w:hanging="1800"/>
        <w:rPr>
          <w:rFonts w:asciiTheme="minorHAnsi" w:hAnsiTheme="minorHAnsi"/>
        </w:rPr>
      </w:pPr>
      <w:r>
        <w:rPr>
          <w:rFonts w:asciiTheme="minorHAnsi" w:hAnsiTheme="minorHAnsi"/>
        </w:rPr>
        <w:tab/>
        <w:t>Part A: Last sentence reworded, "Write your explanation.”</w:t>
      </w:r>
    </w:p>
    <w:p w:rsidR="008C3747" w:rsidRDefault="008C3747" w:rsidP="008C3747">
      <w:pPr>
        <w:ind w:left="1800" w:hanging="1800"/>
        <w:rPr>
          <w:rFonts w:asciiTheme="minorHAnsi" w:hAnsiTheme="minorHAnsi"/>
        </w:rPr>
      </w:pPr>
      <w:r>
        <w:rPr>
          <w:rFonts w:asciiTheme="minorHAnsi" w:hAnsiTheme="minorHAnsi"/>
        </w:rPr>
        <w:tab/>
        <w:t>Part B: Last sentence reworded, “Write your answer and your work or explanation.”</w:t>
      </w:r>
    </w:p>
    <w:p w:rsidR="00B72E00" w:rsidRDefault="00B72E00" w:rsidP="00E417CF">
      <w:pPr>
        <w:ind w:left="1800" w:hanging="1800"/>
        <w:rPr>
          <w:rFonts w:asciiTheme="minorHAnsi" w:hAnsiTheme="minorHAnsi"/>
        </w:rPr>
      </w:pPr>
    </w:p>
    <w:p w:rsidR="00B72E00" w:rsidRDefault="00DC19F9" w:rsidP="00BD7BEE">
      <w:pPr>
        <w:ind w:left="1800" w:hanging="1800"/>
        <w:rPr>
          <w:rFonts w:asciiTheme="minorHAnsi" w:hAnsiTheme="minorHAnsi"/>
        </w:rPr>
      </w:pPr>
      <w:r w:rsidRPr="00DF353C">
        <w:rPr>
          <w:rFonts w:asciiTheme="minorHAnsi" w:hAnsiTheme="minorHAnsi"/>
        </w:rPr>
        <w:t>Page 26</w:t>
      </w:r>
      <w:r w:rsidR="0085570E" w:rsidRPr="00DF353C">
        <w:rPr>
          <w:rFonts w:asciiTheme="minorHAnsi" w:hAnsiTheme="minorHAnsi"/>
        </w:rPr>
        <w:t>, #21</w:t>
      </w:r>
      <w:r w:rsidR="00BD7BEE" w:rsidRPr="00DF353C">
        <w:rPr>
          <w:rFonts w:asciiTheme="minorHAnsi" w:hAnsiTheme="minorHAnsi"/>
        </w:rPr>
        <w:tab/>
        <w:t>A picture description is inserted as a Transcriber's Note</w:t>
      </w:r>
      <w:r w:rsidR="00BD7BEE" w:rsidRPr="00DF353C">
        <w:rPr>
          <w:rFonts w:asciiTheme="minorHAnsi" w:hAnsiTheme="minorHAnsi" w:cstheme="minorHAnsi"/>
        </w:rPr>
        <w:t>─</w:t>
      </w:r>
      <w:r w:rsidR="006F743B" w:rsidRPr="00DF353C">
        <w:rPr>
          <w:rFonts w:asciiTheme="minorHAnsi" w:hAnsiTheme="minorHAnsi" w:cstheme="minorHAnsi"/>
        </w:rPr>
        <w:t xml:space="preserve"> </w:t>
      </w:r>
      <w:r w:rsidR="00BD7BEE" w:rsidRPr="00DF353C">
        <w:rPr>
          <w:rFonts w:asciiTheme="minorHAnsi" w:hAnsiTheme="minorHAnsi"/>
        </w:rPr>
        <w:t>Coordinate grid: Both the x- and y-axis values are labeled from -7 to 7 in increments of 1. A line with arrowheads on both ends is plotted on the grid with the following coordinates: (</w:t>
      </w:r>
      <w:r w:rsidR="007B081D" w:rsidRPr="00DF353C">
        <w:rPr>
          <w:rFonts w:asciiTheme="minorHAnsi" w:hAnsiTheme="minorHAnsi"/>
        </w:rPr>
        <w:t>-</w:t>
      </w:r>
      <w:r w:rsidR="008E6FAC">
        <w:rPr>
          <w:rFonts w:asciiTheme="minorHAnsi" w:hAnsiTheme="minorHAnsi"/>
        </w:rPr>
        <w:t xml:space="preserve">6, -3); (-3, -2); (0, -1); (3, </w:t>
      </w:r>
      <w:r w:rsidR="007B081D" w:rsidRPr="00DF353C">
        <w:rPr>
          <w:rFonts w:asciiTheme="minorHAnsi" w:hAnsiTheme="minorHAnsi"/>
        </w:rPr>
        <w:t>0); (6, 1).</w:t>
      </w:r>
    </w:p>
    <w:p w:rsidR="00B72E00" w:rsidRDefault="00B72E00" w:rsidP="00E417CF">
      <w:pPr>
        <w:ind w:left="1800" w:hanging="1800"/>
        <w:rPr>
          <w:rFonts w:asciiTheme="minorHAnsi" w:hAnsiTheme="minorHAnsi"/>
        </w:rPr>
      </w:pPr>
    </w:p>
    <w:p w:rsidR="007B081D" w:rsidRDefault="00DC19F9" w:rsidP="00E417CF">
      <w:pPr>
        <w:ind w:left="1800" w:hanging="1800"/>
        <w:rPr>
          <w:rFonts w:asciiTheme="minorHAnsi" w:hAnsiTheme="minorHAnsi"/>
        </w:rPr>
      </w:pPr>
      <w:r>
        <w:rPr>
          <w:rFonts w:asciiTheme="minorHAnsi" w:hAnsiTheme="minorHAnsi"/>
        </w:rPr>
        <w:t>Page 29, #22</w:t>
      </w:r>
      <w:r w:rsidR="007B081D">
        <w:rPr>
          <w:rFonts w:asciiTheme="minorHAnsi" w:hAnsiTheme="minorHAnsi"/>
        </w:rPr>
        <w:tab/>
        <w:t>Part B: Last sentence reworded, “Write your work or you</w:t>
      </w:r>
      <w:r w:rsidR="00F3681C">
        <w:rPr>
          <w:rFonts w:asciiTheme="minorHAnsi" w:hAnsiTheme="minorHAnsi"/>
        </w:rPr>
        <w:t>r</w:t>
      </w:r>
      <w:r w:rsidR="007B081D">
        <w:rPr>
          <w:rFonts w:asciiTheme="minorHAnsi" w:hAnsiTheme="minorHAnsi"/>
        </w:rPr>
        <w:t xml:space="preserve"> explanation.”</w:t>
      </w:r>
    </w:p>
    <w:p w:rsidR="007B081D" w:rsidRDefault="007B081D" w:rsidP="00E417CF">
      <w:pPr>
        <w:ind w:left="1800" w:hanging="1800"/>
        <w:rPr>
          <w:rFonts w:asciiTheme="minorHAnsi" w:hAnsiTheme="minorHAnsi"/>
        </w:rPr>
      </w:pPr>
      <w:r>
        <w:rPr>
          <w:rFonts w:asciiTheme="minorHAnsi" w:hAnsiTheme="minorHAnsi"/>
        </w:rPr>
        <w:tab/>
        <w:t>Part C: Last sentence reworded, “Write you</w:t>
      </w:r>
      <w:r w:rsidR="00F3681C">
        <w:rPr>
          <w:rFonts w:asciiTheme="minorHAnsi" w:hAnsiTheme="minorHAnsi"/>
        </w:rPr>
        <w:t>r</w:t>
      </w:r>
      <w:r>
        <w:rPr>
          <w:rFonts w:asciiTheme="minorHAnsi" w:hAnsiTheme="minorHAnsi"/>
        </w:rPr>
        <w:t xml:space="preserve"> expression.”</w:t>
      </w:r>
    </w:p>
    <w:p w:rsidR="00B72E00" w:rsidRDefault="00B72E00" w:rsidP="00E417CF">
      <w:pPr>
        <w:ind w:left="1800" w:hanging="1800"/>
        <w:rPr>
          <w:rFonts w:asciiTheme="minorHAnsi" w:hAnsiTheme="minorHAnsi"/>
        </w:rPr>
      </w:pPr>
    </w:p>
    <w:p w:rsidR="009957B7" w:rsidRDefault="0085570E" w:rsidP="009957B7">
      <w:pPr>
        <w:ind w:left="1800" w:hanging="1800"/>
        <w:rPr>
          <w:rFonts w:asciiTheme="minorHAnsi" w:hAnsiTheme="minorHAnsi"/>
        </w:rPr>
      </w:pPr>
      <w:r>
        <w:rPr>
          <w:rFonts w:asciiTheme="minorHAnsi" w:hAnsiTheme="minorHAnsi"/>
        </w:rPr>
        <w:t>Page 30</w:t>
      </w:r>
      <w:r w:rsidR="009957B7">
        <w:rPr>
          <w:rFonts w:asciiTheme="minorHAnsi" w:hAnsiTheme="minorHAnsi"/>
        </w:rPr>
        <w:tab/>
        <w:t>Second bullet reworded, “Then, close your test booklet and raise your hand to turn in your test materials.”</w:t>
      </w:r>
    </w:p>
    <w:p w:rsidR="00B72E00" w:rsidRDefault="00B72E00" w:rsidP="00E417CF">
      <w:pPr>
        <w:ind w:left="1800" w:hanging="1800"/>
        <w:rPr>
          <w:rFonts w:asciiTheme="minorHAnsi" w:hAnsiTheme="minorHAnsi"/>
        </w:rPr>
      </w:pPr>
    </w:p>
    <w:p w:rsidR="009957B7" w:rsidRDefault="0085570E" w:rsidP="009957B7">
      <w:pPr>
        <w:ind w:left="1800" w:hanging="1800"/>
        <w:rPr>
          <w:rFonts w:asciiTheme="minorHAnsi" w:hAnsiTheme="minorHAnsi"/>
        </w:rPr>
      </w:pPr>
      <w:r>
        <w:rPr>
          <w:rFonts w:asciiTheme="minorHAnsi" w:hAnsiTheme="minorHAnsi"/>
        </w:rPr>
        <w:t>Page 32</w:t>
      </w:r>
      <w:r w:rsidR="009957B7">
        <w:rPr>
          <w:rFonts w:asciiTheme="minorHAnsi" w:hAnsiTheme="minorHAnsi"/>
        </w:rPr>
        <w:tab/>
        <w:t>Directions revised to read as follows:</w:t>
      </w:r>
    </w:p>
    <w:p w:rsidR="009957B7" w:rsidRDefault="009957B7" w:rsidP="009957B7">
      <w:pPr>
        <w:ind w:left="1800" w:hanging="1800"/>
        <w:rPr>
          <w:rFonts w:asciiTheme="minorHAnsi" w:hAnsiTheme="minorHAnsi"/>
          <w:b/>
        </w:rPr>
      </w:pPr>
      <w:r>
        <w:rPr>
          <w:rFonts w:asciiTheme="minorHAnsi" w:hAnsiTheme="minorHAnsi"/>
        </w:rPr>
        <w:tab/>
      </w:r>
      <w:r>
        <w:rPr>
          <w:rFonts w:asciiTheme="minorHAnsi" w:hAnsiTheme="minorHAnsi"/>
          <w:b/>
        </w:rPr>
        <w:t>Directions:</w:t>
      </w:r>
    </w:p>
    <w:p w:rsidR="009957B7" w:rsidRDefault="009957B7" w:rsidP="009957B7">
      <w:pPr>
        <w:ind w:left="1800" w:hanging="1800"/>
        <w:rPr>
          <w:rFonts w:asciiTheme="minorHAnsi" w:hAnsiTheme="minorHAnsi"/>
        </w:rPr>
      </w:pPr>
      <w:r>
        <w:rPr>
          <w:rFonts w:asciiTheme="minorHAnsi" w:hAnsiTheme="minorHAnsi"/>
          <w:b/>
        </w:rPr>
        <w:tab/>
      </w:r>
      <w:r>
        <w:rPr>
          <w:rFonts w:asciiTheme="minorHAnsi" w:hAnsiTheme="minorHAnsi"/>
        </w:rPr>
        <w:t>Today, you will take Unit 3 of the Grade 8 Mathematics Practice Test. You will be able to use a calculator.</w:t>
      </w:r>
    </w:p>
    <w:p w:rsidR="009957B7" w:rsidRDefault="009957B7" w:rsidP="009957B7">
      <w:pPr>
        <w:ind w:left="1800" w:hanging="1800"/>
        <w:rPr>
          <w:rFonts w:asciiTheme="minorHAnsi" w:hAnsiTheme="minorHAnsi"/>
        </w:rPr>
      </w:pPr>
      <w:r>
        <w:rPr>
          <w:rFonts w:asciiTheme="minorHAnsi" w:hAnsiTheme="minorHAnsi"/>
        </w:rPr>
        <w:tab/>
      </w:r>
    </w:p>
    <w:p w:rsidR="009957B7" w:rsidRPr="00CE224D" w:rsidRDefault="009957B7" w:rsidP="009957B7">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9957B7" w:rsidRDefault="009957B7" w:rsidP="009957B7">
      <w:pPr>
        <w:ind w:left="1800" w:hanging="1800"/>
        <w:rPr>
          <w:rFonts w:asciiTheme="minorHAnsi" w:hAnsiTheme="minorHAnsi"/>
        </w:rPr>
      </w:pPr>
    </w:p>
    <w:p w:rsidR="009957B7" w:rsidRDefault="009957B7" w:rsidP="009957B7">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9957B7" w:rsidRDefault="009957B7" w:rsidP="009957B7">
      <w:pPr>
        <w:rPr>
          <w:rFonts w:asciiTheme="minorHAnsi" w:hAnsiTheme="minorHAnsi"/>
        </w:rPr>
      </w:pPr>
    </w:p>
    <w:p w:rsidR="009957B7" w:rsidRDefault="0085570E" w:rsidP="009957B7">
      <w:pPr>
        <w:ind w:left="1800" w:hanging="1800"/>
        <w:rPr>
          <w:rFonts w:asciiTheme="minorHAnsi" w:hAnsiTheme="minorHAnsi"/>
        </w:rPr>
      </w:pPr>
      <w:r>
        <w:rPr>
          <w:rFonts w:asciiTheme="minorHAnsi" w:hAnsiTheme="minorHAnsi"/>
        </w:rPr>
        <w:t>Page 33</w:t>
      </w:r>
      <w:r w:rsidR="009957B7">
        <w:rPr>
          <w:rFonts w:asciiTheme="minorHAnsi" w:hAnsiTheme="minorHAnsi"/>
        </w:rPr>
        <w:tab/>
        <w:t>Directions revised to read as follows:</w:t>
      </w:r>
    </w:p>
    <w:p w:rsidR="003F3676" w:rsidRDefault="009957B7" w:rsidP="003F3676">
      <w:pPr>
        <w:ind w:left="1800" w:hanging="1800"/>
        <w:rPr>
          <w:rFonts w:asciiTheme="minorHAnsi" w:hAnsiTheme="minorHAnsi"/>
        </w:rPr>
      </w:pPr>
      <w:r>
        <w:rPr>
          <w:rFonts w:asciiTheme="minorHAnsi" w:hAnsiTheme="minorHAnsi"/>
        </w:rPr>
        <w:tab/>
      </w:r>
      <w:r w:rsidR="003F3676">
        <w:rPr>
          <w:rFonts w:asciiTheme="minorHAnsi" w:hAnsiTheme="minorHAnsi"/>
        </w:rPr>
        <w:t>Directions revised to read as follows:</w:t>
      </w:r>
    </w:p>
    <w:p w:rsidR="003F3676" w:rsidRDefault="003F3676" w:rsidP="003F3676">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3F3676" w:rsidRDefault="003F3676" w:rsidP="003F3676">
      <w:pPr>
        <w:ind w:left="1800" w:hanging="1800"/>
        <w:rPr>
          <w:rFonts w:asciiTheme="minorHAnsi" w:hAnsiTheme="minorHAnsi"/>
          <w:b/>
        </w:rPr>
      </w:pPr>
      <w:r>
        <w:rPr>
          <w:rFonts w:asciiTheme="minorHAnsi" w:hAnsiTheme="minorHAnsi"/>
          <w:b/>
        </w:rPr>
        <w:tab/>
      </w:r>
    </w:p>
    <w:p w:rsidR="003F3676" w:rsidRPr="008E6FAC" w:rsidRDefault="003F3676" w:rsidP="003F3676">
      <w:pPr>
        <w:ind w:left="1800" w:hanging="1800"/>
        <w:rPr>
          <w:rFonts w:asciiTheme="minorHAnsi" w:hAnsiTheme="minorHAnsi"/>
        </w:rPr>
      </w:pPr>
      <w:r>
        <w:rPr>
          <w:rFonts w:asciiTheme="minorHAnsi" w:hAnsiTheme="minorHAnsi"/>
          <w:b/>
        </w:rPr>
        <w:tab/>
      </w:r>
      <w:r w:rsidRPr="008E6FAC">
        <w:rPr>
          <w:rFonts w:asciiTheme="minorHAnsi" w:hAnsi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3F3676" w:rsidRPr="008E6FAC" w:rsidRDefault="003F3676" w:rsidP="003F3676">
      <w:pPr>
        <w:ind w:left="1800" w:hanging="1800"/>
        <w:rPr>
          <w:rFonts w:asciiTheme="minorHAnsi" w:hAnsiTheme="minorHAnsi"/>
        </w:rPr>
      </w:pPr>
    </w:p>
    <w:p w:rsidR="003F3676" w:rsidRPr="008E6FAC" w:rsidRDefault="003F3676" w:rsidP="003F3676">
      <w:pPr>
        <w:ind w:left="1800"/>
        <w:rPr>
          <w:rFonts w:asciiTheme="minorHAnsi" w:hAnsiTheme="minorHAnsi"/>
        </w:rPr>
      </w:pPr>
      <w:r w:rsidRPr="008E6FAC">
        <w:rPr>
          <w:rFonts w:asciiTheme="minorHAnsi" w:hAnsiTheme="minorHAnsi"/>
        </w:rPr>
        <w:t>Directions for Completing the Answer Grids</w:t>
      </w:r>
    </w:p>
    <w:p w:rsidR="003F3676" w:rsidRPr="008E6FAC" w:rsidRDefault="003F3676" w:rsidP="003F3676">
      <w:pPr>
        <w:ind w:left="1800" w:hanging="1800"/>
        <w:rPr>
          <w:rFonts w:asciiTheme="minorHAnsi" w:hAnsiTheme="minorHAnsi"/>
        </w:rPr>
      </w:pPr>
    </w:p>
    <w:p w:rsidR="003F3676" w:rsidRPr="003F3676" w:rsidRDefault="003F3676" w:rsidP="003F3676">
      <w:pPr>
        <w:pStyle w:val="ListParagraph"/>
        <w:numPr>
          <w:ilvl w:val="0"/>
          <w:numId w:val="20"/>
        </w:numPr>
        <w:rPr>
          <w:rFonts w:asciiTheme="minorHAnsi" w:hAnsiTheme="minorHAnsi"/>
        </w:rPr>
      </w:pPr>
      <w:r w:rsidRPr="003F3676">
        <w:rPr>
          <w:rFonts w:asciiTheme="minorHAnsi" w:hAnsiTheme="minorHAnsi"/>
        </w:rPr>
        <w:t>Work the problem and find an answer.</w:t>
      </w:r>
    </w:p>
    <w:p w:rsidR="003F3676" w:rsidRPr="008E6FAC" w:rsidRDefault="003F3676" w:rsidP="003F3676">
      <w:pPr>
        <w:pStyle w:val="ListParagraph"/>
        <w:numPr>
          <w:ilvl w:val="0"/>
          <w:numId w:val="20"/>
        </w:numPr>
        <w:rPr>
          <w:rFonts w:asciiTheme="minorHAnsi" w:hAnsiTheme="minorHAnsi"/>
        </w:rPr>
      </w:pPr>
      <w:r w:rsidRPr="008E6FAC">
        <w:rPr>
          <w:rFonts w:asciiTheme="minorHAnsi" w:hAnsiTheme="minorHAnsi"/>
        </w:rPr>
        <w:t>Give your answer by using a braille writing device (e.g., braillewriter, braille note-taker, slate and stylus) or other method so that when transcribed, it will fit into the answer grid.</w:t>
      </w:r>
    </w:p>
    <w:p w:rsidR="003F3676" w:rsidRPr="008E6FAC" w:rsidRDefault="003F3676" w:rsidP="003F3676">
      <w:pPr>
        <w:pStyle w:val="ListParagraph"/>
        <w:numPr>
          <w:ilvl w:val="0"/>
          <w:numId w:val="20"/>
        </w:numPr>
        <w:rPr>
          <w:rFonts w:asciiTheme="minorHAnsi" w:hAnsiTheme="minorHAnsi"/>
        </w:rPr>
      </w:pPr>
      <w:r w:rsidRPr="008E6FAC">
        <w:rPr>
          <w:rFonts w:asciiTheme="minorHAnsi" w:hAnsi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3F3676" w:rsidRDefault="003F3676" w:rsidP="003F3676">
      <w:pPr>
        <w:pStyle w:val="ListParagraph"/>
        <w:numPr>
          <w:ilvl w:val="0"/>
          <w:numId w:val="20"/>
        </w:numPr>
        <w:rPr>
          <w:rFonts w:asciiTheme="minorHAnsi" w:hAnsiTheme="minorHAnsi"/>
        </w:rPr>
      </w:pPr>
      <w:r w:rsidRPr="008E6FAC">
        <w:rPr>
          <w:rFonts w:asciiTheme="minorHAnsi" w:hAnsiTheme="minorHAnsi"/>
        </w:rPr>
        <w:t>Fractions cannot be entered into an answer grid and will not be scored. Insert fractions as decimals.</w:t>
      </w:r>
    </w:p>
    <w:p w:rsidR="009957B7" w:rsidRDefault="009957B7" w:rsidP="003F3676">
      <w:pPr>
        <w:ind w:left="1800" w:hanging="1800"/>
        <w:rPr>
          <w:rFonts w:asciiTheme="minorHAnsi" w:hAnsiTheme="minorHAnsi"/>
        </w:rPr>
      </w:pPr>
    </w:p>
    <w:p w:rsidR="00DC19F9" w:rsidRDefault="00DC19F9" w:rsidP="00DC19F9">
      <w:pPr>
        <w:ind w:left="1800" w:hanging="1800"/>
        <w:rPr>
          <w:rFonts w:asciiTheme="minorHAnsi" w:hAnsiTheme="minorHAnsi"/>
        </w:rPr>
      </w:pPr>
      <w:r>
        <w:rPr>
          <w:rFonts w:asciiTheme="minorHAnsi" w:hAnsiTheme="minorHAnsi"/>
        </w:rPr>
        <w:t>Page 34, #23</w:t>
      </w:r>
      <w:r>
        <w:rPr>
          <w:rFonts w:asciiTheme="minorHAnsi" w:hAnsiTheme="minorHAnsi"/>
        </w:rPr>
        <w:tab/>
        <w:t xml:space="preserve">Second sentence reworded, “The cylinder and the cone have the same base (r = 4 </w:t>
      </w:r>
      <w:proofErr w:type="spellStart"/>
      <w:r>
        <w:rPr>
          <w:rFonts w:asciiTheme="minorHAnsi" w:hAnsiTheme="minorHAnsi"/>
        </w:rPr>
        <w:t>ft</w:t>
      </w:r>
      <w:proofErr w:type="spellEnd"/>
      <w:r>
        <w:rPr>
          <w:rFonts w:asciiTheme="minorHAnsi" w:hAnsiTheme="minorHAnsi"/>
        </w:rPr>
        <w:t xml:space="preserve">) and the same height (h = 3 </w:t>
      </w:r>
      <w:proofErr w:type="spellStart"/>
      <w:r>
        <w:rPr>
          <w:rFonts w:asciiTheme="minorHAnsi" w:hAnsiTheme="minorHAnsi"/>
        </w:rPr>
        <w:t>ft</w:t>
      </w:r>
      <w:proofErr w:type="spellEnd"/>
      <w:r>
        <w:rPr>
          <w:rFonts w:asciiTheme="minorHAnsi" w:hAnsiTheme="minorHAnsi"/>
        </w:rPr>
        <w:t>).</w:t>
      </w:r>
    </w:p>
    <w:p w:rsidR="00DC19F9" w:rsidRDefault="00DC19F9" w:rsidP="009957B7">
      <w:pPr>
        <w:ind w:left="1800" w:hanging="1800"/>
        <w:rPr>
          <w:rFonts w:asciiTheme="minorHAnsi" w:hAnsiTheme="minorHAnsi"/>
        </w:rPr>
      </w:pPr>
    </w:p>
    <w:p w:rsidR="0085570E" w:rsidRDefault="0085570E" w:rsidP="0085570E">
      <w:pPr>
        <w:ind w:left="1800" w:hanging="1800"/>
        <w:rPr>
          <w:rFonts w:asciiTheme="minorHAnsi" w:hAnsiTheme="minorHAnsi"/>
        </w:rPr>
      </w:pPr>
      <w:r>
        <w:rPr>
          <w:rFonts w:asciiTheme="minorHAnsi" w:hAnsiTheme="minorHAnsi"/>
        </w:rPr>
        <w:t>Page 35, #24</w:t>
      </w:r>
      <w:r>
        <w:rPr>
          <w:rFonts w:asciiTheme="minorHAnsi" w:hAnsiTheme="minorHAnsi"/>
        </w:rPr>
        <w:tab/>
        <w:t>A picture description is inserted as a Transcriber's Note— Line AB is 10 cm. Line BC is 10 cm. Line BD is 8 cm.</w:t>
      </w:r>
    </w:p>
    <w:p w:rsidR="0085570E" w:rsidRDefault="0085570E" w:rsidP="0085570E">
      <w:pPr>
        <w:ind w:left="1800" w:hanging="1800"/>
        <w:rPr>
          <w:rFonts w:asciiTheme="minorHAnsi" w:hAnsiTheme="minorHAnsi"/>
        </w:rPr>
      </w:pPr>
      <w:r>
        <w:rPr>
          <w:rFonts w:asciiTheme="minorHAnsi" w:hAnsiTheme="minorHAnsi"/>
        </w:rPr>
        <w:tab/>
        <w:t>Last sentence reworded, “Write your answer.”</w:t>
      </w:r>
    </w:p>
    <w:p w:rsidR="0085570E" w:rsidRDefault="0085570E" w:rsidP="0085570E">
      <w:pPr>
        <w:ind w:left="1800" w:hanging="1800"/>
        <w:rPr>
          <w:rFonts w:asciiTheme="minorHAnsi" w:hAnsiTheme="minorHAnsi"/>
        </w:rPr>
      </w:pPr>
    </w:p>
    <w:p w:rsidR="00CD5977" w:rsidRDefault="0085570E" w:rsidP="00CD5977">
      <w:pPr>
        <w:ind w:left="1800" w:hanging="1800"/>
        <w:rPr>
          <w:rFonts w:asciiTheme="minorHAnsi" w:hAnsiTheme="minorHAnsi"/>
        </w:rPr>
      </w:pPr>
      <w:r>
        <w:rPr>
          <w:rFonts w:asciiTheme="minorHAnsi" w:hAnsiTheme="minorHAnsi"/>
        </w:rPr>
        <w:t>Page 37, #26</w:t>
      </w:r>
      <w:r w:rsidR="00CD5977">
        <w:rPr>
          <w:rFonts w:asciiTheme="minorHAnsi" w:hAnsiTheme="minorHAnsi"/>
        </w:rPr>
        <w:tab/>
        <w:t>Last sentence reworded, “Write your answer</w:t>
      </w:r>
      <w:r w:rsidR="00F3681C">
        <w:rPr>
          <w:rFonts w:asciiTheme="minorHAnsi" w:hAnsiTheme="minorHAnsi"/>
        </w:rPr>
        <w:t>s</w:t>
      </w:r>
      <w:r w:rsidR="00CD5977">
        <w:rPr>
          <w:rFonts w:asciiTheme="minorHAnsi" w:hAnsiTheme="minorHAnsi"/>
        </w:rPr>
        <w:t xml:space="preserve"> and your work or explanation.”</w:t>
      </w:r>
    </w:p>
    <w:p w:rsidR="00CD5977" w:rsidRDefault="00CD5977" w:rsidP="00E417CF">
      <w:pPr>
        <w:ind w:left="1800" w:hanging="1800"/>
        <w:rPr>
          <w:rFonts w:asciiTheme="minorHAnsi" w:hAnsiTheme="minorHAnsi"/>
        </w:rPr>
      </w:pPr>
    </w:p>
    <w:p w:rsidR="00CD5977" w:rsidRDefault="0085570E" w:rsidP="00CD5977">
      <w:pPr>
        <w:ind w:left="1800" w:hanging="1800"/>
        <w:rPr>
          <w:rFonts w:asciiTheme="minorHAnsi" w:hAnsiTheme="minorHAnsi"/>
        </w:rPr>
      </w:pPr>
      <w:r>
        <w:rPr>
          <w:rFonts w:asciiTheme="minorHAnsi" w:hAnsiTheme="minorHAnsi"/>
        </w:rPr>
        <w:t>Page 38, #27</w:t>
      </w:r>
      <w:r w:rsidR="00CD5977">
        <w:rPr>
          <w:rFonts w:asciiTheme="minorHAnsi" w:hAnsiTheme="minorHAnsi"/>
        </w:rPr>
        <w:tab/>
        <w:t>Part B: Last sentence reworded, “Write your explanation for each selection.”</w:t>
      </w:r>
    </w:p>
    <w:p w:rsidR="00CD5977" w:rsidRDefault="00CD5977" w:rsidP="00E417CF">
      <w:pPr>
        <w:ind w:left="1800" w:hanging="1800"/>
        <w:rPr>
          <w:rFonts w:asciiTheme="minorHAnsi" w:hAnsiTheme="minorHAnsi"/>
        </w:rPr>
      </w:pPr>
    </w:p>
    <w:p w:rsidR="00CD5977" w:rsidRDefault="0085570E" w:rsidP="003346D8">
      <w:pPr>
        <w:ind w:left="1800" w:hanging="1800"/>
        <w:rPr>
          <w:rFonts w:asciiTheme="minorHAnsi" w:hAnsiTheme="minorHAnsi"/>
        </w:rPr>
      </w:pPr>
      <w:r>
        <w:rPr>
          <w:rFonts w:asciiTheme="minorHAnsi" w:hAnsiTheme="minorHAnsi"/>
        </w:rPr>
        <w:t>Page 39, #</w:t>
      </w:r>
      <w:bookmarkStart w:id="0" w:name="_GoBack"/>
      <w:bookmarkEnd w:id="0"/>
      <w:r>
        <w:rPr>
          <w:rFonts w:asciiTheme="minorHAnsi" w:hAnsiTheme="minorHAnsi"/>
        </w:rPr>
        <w:t>28</w:t>
      </w:r>
      <w:r w:rsidR="003346D8">
        <w:rPr>
          <w:rFonts w:asciiTheme="minorHAnsi" w:hAnsiTheme="minorHAnsi"/>
        </w:rPr>
        <w:tab/>
        <w:t>A picture description is inserted as a Transcriber’s Note</w:t>
      </w:r>
      <w:r w:rsidR="003346D8">
        <w:rPr>
          <w:rFonts w:asciiTheme="minorHAnsi" w:hAnsiTheme="minorHAnsi" w:cstheme="minorHAnsi"/>
        </w:rPr>
        <w:t>─</w:t>
      </w:r>
      <w:r w:rsidR="006F743B">
        <w:rPr>
          <w:rFonts w:asciiTheme="minorHAnsi" w:hAnsiTheme="minorHAnsi" w:cstheme="minorHAnsi"/>
        </w:rPr>
        <w:t xml:space="preserve"> </w:t>
      </w:r>
      <w:r w:rsidR="003346D8">
        <w:rPr>
          <w:rFonts w:asciiTheme="minorHAnsi" w:hAnsiTheme="minorHAnsi"/>
        </w:rPr>
        <w:t>Coordinate grid: Both the x- and y-axis values are labeled from -9 to 9 in increments of 1. Diagonal line t crosses through (-8, -2); (0, 2); and (8, 6). Right triangles ECA and FDB are plotted along line t. The coordinates of each triangle are identified below followed by the coordinates of each vertex in alphabetical order:</w:t>
      </w:r>
    </w:p>
    <w:p w:rsidR="003346D8" w:rsidRDefault="003346D8" w:rsidP="003346D8">
      <w:pPr>
        <w:ind w:left="1800" w:hanging="1800"/>
        <w:rPr>
          <w:rFonts w:asciiTheme="minorHAnsi" w:hAnsiTheme="minorHAnsi"/>
        </w:rPr>
      </w:pPr>
    </w:p>
    <w:p w:rsidR="003346D8" w:rsidRDefault="003346D8" w:rsidP="003346D8">
      <w:pPr>
        <w:ind w:left="1800" w:hanging="1800"/>
        <w:rPr>
          <w:rFonts w:asciiTheme="minorHAnsi" w:hAnsiTheme="minorHAnsi"/>
        </w:rPr>
      </w:pPr>
      <w:r>
        <w:rPr>
          <w:rFonts w:asciiTheme="minorHAnsi" w:hAnsiTheme="minorHAnsi"/>
        </w:rPr>
        <w:tab/>
        <w:t>Triangle ECA: (-2, 4); (4, 4); (-2, 1)</w:t>
      </w:r>
    </w:p>
    <w:p w:rsidR="003346D8" w:rsidRDefault="003346D8" w:rsidP="003346D8">
      <w:pPr>
        <w:ind w:left="1800" w:hanging="1800"/>
        <w:rPr>
          <w:rFonts w:asciiTheme="minorHAnsi" w:hAnsiTheme="minorHAnsi"/>
        </w:rPr>
      </w:pPr>
      <w:r>
        <w:rPr>
          <w:rFonts w:asciiTheme="minorHAnsi" w:hAnsiTheme="minorHAnsi"/>
        </w:rPr>
        <w:tab/>
        <w:t>Triangle FDB: (2, 5); (6, 5); (2, 3)</w:t>
      </w:r>
    </w:p>
    <w:p w:rsidR="003346D8" w:rsidRDefault="003346D8" w:rsidP="003346D8">
      <w:pPr>
        <w:ind w:left="1800" w:hanging="1800"/>
        <w:rPr>
          <w:rFonts w:asciiTheme="minorHAnsi" w:hAnsiTheme="minorHAnsi"/>
        </w:rPr>
      </w:pPr>
    </w:p>
    <w:p w:rsidR="003346D8" w:rsidRDefault="003346D8" w:rsidP="003346D8">
      <w:pPr>
        <w:ind w:left="1800" w:hanging="1800"/>
        <w:rPr>
          <w:rFonts w:asciiTheme="minorHAnsi" w:hAnsiTheme="minorHAnsi"/>
        </w:rPr>
      </w:pPr>
      <w:r>
        <w:rPr>
          <w:rFonts w:asciiTheme="minorHAnsi" w:hAnsiTheme="minorHAnsi"/>
        </w:rPr>
        <w:tab/>
        <w:t>Point A: (-2,</w:t>
      </w:r>
      <w:r w:rsidR="00CF371E">
        <w:rPr>
          <w:rFonts w:asciiTheme="minorHAnsi" w:hAnsiTheme="minorHAnsi"/>
        </w:rPr>
        <w:t xml:space="preserve"> </w:t>
      </w:r>
      <w:r>
        <w:rPr>
          <w:rFonts w:asciiTheme="minorHAnsi" w:hAnsiTheme="minorHAnsi"/>
        </w:rPr>
        <w:t>1)</w:t>
      </w:r>
    </w:p>
    <w:p w:rsidR="00CD5977" w:rsidRDefault="003346D8" w:rsidP="00E417CF">
      <w:pPr>
        <w:ind w:left="1800" w:hanging="1800"/>
        <w:rPr>
          <w:rFonts w:asciiTheme="minorHAnsi" w:hAnsiTheme="minorHAnsi"/>
        </w:rPr>
      </w:pPr>
      <w:r>
        <w:rPr>
          <w:rFonts w:asciiTheme="minorHAnsi" w:hAnsiTheme="minorHAnsi"/>
        </w:rPr>
        <w:tab/>
        <w:t xml:space="preserve">Point </w:t>
      </w:r>
      <w:r w:rsidR="00CF371E">
        <w:rPr>
          <w:rFonts w:asciiTheme="minorHAnsi" w:hAnsiTheme="minorHAnsi"/>
        </w:rPr>
        <w:t>B: (2, 3</w:t>
      </w:r>
      <w:r>
        <w:rPr>
          <w:rFonts w:asciiTheme="minorHAnsi" w:hAnsiTheme="minorHAnsi"/>
        </w:rPr>
        <w:t>)</w:t>
      </w:r>
    </w:p>
    <w:p w:rsidR="00CD5977" w:rsidRDefault="003346D8" w:rsidP="00E417CF">
      <w:pPr>
        <w:ind w:left="1800" w:hanging="1800"/>
        <w:rPr>
          <w:rFonts w:asciiTheme="minorHAnsi" w:hAnsiTheme="minorHAnsi"/>
        </w:rPr>
      </w:pPr>
      <w:r>
        <w:rPr>
          <w:rFonts w:asciiTheme="minorHAnsi" w:hAnsiTheme="minorHAnsi"/>
        </w:rPr>
        <w:tab/>
      </w:r>
      <w:r w:rsidR="00CF371E">
        <w:rPr>
          <w:rFonts w:asciiTheme="minorHAnsi" w:hAnsiTheme="minorHAnsi"/>
        </w:rPr>
        <w:t>Point C: (4, 4</w:t>
      </w:r>
      <w:r>
        <w:rPr>
          <w:rFonts w:asciiTheme="minorHAnsi" w:hAnsiTheme="minorHAnsi"/>
        </w:rPr>
        <w:t>)</w:t>
      </w:r>
    </w:p>
    <w:p w:rsidR="00CD5977" w:rsidRDefault="003346D8" w:rsidP="00E417CF">
      <w:pPr>
        <w:ind w:left="1800" w:hanging="1800"/>
        <w:rPr>
          <w:rFonts w:asciiTheme="minorHAnsi" w:hAnsiTheme="minorHAnsi"/>
        </w:rPr>
      </w:pPr>
      <w:r>
        <w:rPr>
          <w:rFonts w:asciiTheme="minorHAnsi" w:hAnsiTheme="minorHAnsi"/>
        </w:rPr>
        <w:tab/>
      </w:r>
      <w:r w:rsidR="00CF371E">
        <w:rPr>
          <w:rFonts w:asciiTheme="minorHAnsi" w:hAnsiTheme="minorHAnsi"/>
        </w:rPr>
        <w:t>Point D: (6, 5</w:t>
      </w:r>
      <w:r>
        <w:rPr>
          <w:rFonts w:asciiTheme="minorHAnsi" w:hAnsiTheme="minorHAnsi"/>
        </w:rPr>
        <w:t>)</w:t>
      </w:r>
    </w:p>
    <w:p w:rsidR="009957B7" w:rsidRDefault="00CF371E" w:rsidP="00E417CF">
      <w:pPr>
        <w:ind w:left="1800" w:hanging="1800"/>
        <w:rPr>
          <w:rFonts w:asciiTheme="minorHAnsi" w:hAnsiTheme="minorHAnsi"/>
        </w:rPr>
      </w:pPr>
      <w:r>
        <w:rPr>
          <w:rFonts w:asciiTheme="minorHAnsi" w:hAnsiTheme="minorHAnsi"/>
        </w:rPr>
        <w:tab/>
        <w:t>Point E: (-2, 4)</w:t>
      </w:r>
    </w:p>
    <w:p w:rsidR="00CF371E" w:rsidRDefault="00CF371E" w:rsidP="00E417CF">
      <w:pPr>
        <w:ind w:left="1800" w:hanging="1800"/>
        <w:rPr>
          <w:rFonts w:asciiTheme="minorHAnsi" w:hAnsiTheme="minorHAnsi"/>
        </w:rPr>
      </w:pPr>
      <w:r>
        <w:rPr>
          <w:rFonts w:asciiTheme="minorHAnsi" w:hAnsiTheme="minorHAnsi"/>
        </w:rPr>
        <w:tab/>
        <w:t>Point F: (2, 5)</w:t>
      </w:r>
    </w:p>
    <w:p w:rsidR="00CF371E" w:rsidRDefault="00CF371E" w:rsidP="00E417CF">
      <w:pPr>
        <w:ind w:left="1800" w:hanging="1800"/>
        <w:rPr>
          <w:rFonts w:asciiTheme="minorHAnsi" w:hAnsiTheme="minorHAnsi"/>
        </w:rPr>
      </w:pPr>
    </w:p>
    <w:p w:rsidR="00CF371E" w:rsidRDefault="0085570E" w:rsidP="00CF371E">
      <w:pPr>
        <w:ind w:left="1800" w:hanging="1800"/>
        <w:rPr>
          <w:rFonts w:asciiTheme="minorHAnsi" w:hAnsiTheme="minorHAnsi"/>
        </w:rPr>
      </w:pPr>
      <w:r>
        <w:rPr>
          <w:rFonts w:asciiTheme="minorHAnsi" w:hAnsiTheme="minorHAnsi"/>
        </w:rPr>
        <w:t>Page 40, #29</w:t>
      </w:r>
      <w:r w:rsidR="00CF371E">
        <w:rPr>
          <w:rFonts w:asciiTheme="minorHAnsi" w:hAnsiTheme="minorHAnsi"/>
        </w:rPr>
        <w:tab/>
        <w:t>Part A: Last sentence reworded, “Write the monthly payment and your work or explanation.”</w:t>
      </w:r>
    </w:p>
    <w:p w:rsidR="00CF371E" w:rsidRDefault="00CF371E" w:rsidP="00E417CF">
      <w:pPr>
        <w:ind w:left="1800" w:hanging="1800"/>
        <w:rPr>
          <w:rFonts w:asciiTheme="minorHAnsi" w:hAnsiTheme="minorHAnsi"/>
        </w:rPr>
      </w:pPr>
    </w:p>
    <w:p w:rsidR="0085570E" w:rsidRDefault="0085570E" w:rsidP="0085570E">
      <w:pPr>
        <w:ind w:left="1800" w:hanging="1800"/>
        <w:rPr>
          <w:rFonts w:asciiTheme="minorHAnsi" w:hAnsiTheme="minorHAnsi"/>
        </w:rPr>
      </w:pPr>
      <w:r>
        <w:rPr>
          <w:rFonts w:asciiTheme="minorHAnsi" w:hAnsiTheme="minorHAnsi"/>
        </w:rPr>
        <w:t>Page 41, #29</w:t>
      </w:r>
      <w:r>
        <w:rPr>
          <w:rFonts w:asciiTheme="minorHAnsi" w:hAnsiTheme="minorHAnsi"/>
        </w:rPr>
        <w:tab/>
        <w:t>Part B: Last sentence reworded, “Write your answers and your work or explanations.”</w:t>
      </w:r>
    </w:p>
    <w:p w:rsidR="0085570E" w:rsidRDefault="0085570E" w:rsidP="00CF371E">
      <w:pPr>
        <w:ind w:left="1800" w:hanging="1800"/>
        <w:rPr>
          <w:rFonts w:asciiTheme="minorHAnsi" w:hAnsiTheme="minorHAnsi"/>
        </w:rPr>
      </w:pPr>
    </w:p>
    <w:p w:rsidR="00CF371E" w:rsidRDefault="0085570E" w:rsidP="00CF371E">
      <w:pPr>
        <w:ind w:left="1800" w:hanging="1800"/>
        <w:rPr>
          <w:rFonts w:asciiTheme="minorHAnsi" w:hAnsiTheme="minorHAnsi"/>
        </w:rPr>
      </w:pPr>
      <w:r>
        <w:rPr>
          <w:rFonts w:asciiTheme="minorHAnsi" w:hAnsiTheme="minorHAnsi"/>
        </w:rPr>
        <w:t>Page 42</w:t>
      </w:r>
      <w:r w:rsidR="00CF371E">
        <w:rPr>
          <w:rFonts w:asciiTheme="minorHAnsi" w:hAnsiTheme="minorHAnsi"/>
        </w:rPr>
        <w:tab/>
        <w:t>Second bullet reworded, “Then, close your test booklet and raise your hand to turn in your test materials.”</w:t>
      </w:r>
    </w:p>
    <w:sectPr w:rsidR="00CF371E"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747" w:rsidRDefault="008C3747">
      <w:pPr>
        <w:rPr>
          <w:rFonts w:ascii="Verdana" w:hAnsi="Verdana"/>
          <w:sz w:val="20"/>
        </w:rPr>
      </w:pPr>
      <w:r>
        <w:separator/>
      </w:r>
    </w:p>
  </w:endnote>
  <w:endnote w:type="continuationSeparator" w:id="0">
    <w:p w:rsidR="008C3747" w:rsidRDefault="008C3747">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930514C3-8694-456E-9F98-989292911DE2}"/>
  </w:font>
  <w:font w:name="Verdana">
    <w:altName w:val="Verdana"/>
    <w:panose1 w:val="020B0604030504040204"/>
    <w:charset w:val="00"/>
    <w:family w:val="swiss"/>
    <w:pitch w:val="variable"/>
    <w:sig w:usb0="A00006FF" w:usb1="4000205B" w:usb2="00000010" w:usb3="00000000" w:csb0="0000019F" w:csb1="00000000"/>
    <w:embedRegular r:id="rId2" w:fontKey="{B13D9477-EA9A-44A0-B6C3-C4C106E72BDC}"/>
  </w:font>
  <w:font w:name="Calibri">
    <w:panose1 w:val="020F0502020204030204"/>
    <w:charset w:val="00"/>
    <w:family w:val="swiss"/>
    <w:pitch w:val="variable"/>
    <w:sig w:usb0="E0002AFF" w:usb1="C000247B" w:usb2="00000009" w:usb3="00000000" w:csb0="000001FF" w:csb1="00000000"/>
    <w:embedRegular r:id="rId3" w:fontKey="{EC02ACDA-5274-4B6E-896B-D1D9DA8BB716}"/>
    <w:embedBold r:id="rId4" w:fontKey="{5B45973C-7184-46E5-B3DA-B73A7970C14B}"/>
    <w:embedItalic r:id="rId5" w:fontKey="{82A95D01-711B-4957-86D5-7E15C59CFAFE}"/>
  </w:font>
  <w:font w:name="Helvetica">
    <w:panose1 w:val="020B0604020202020204"/>
    <w:charset w:val="00"/>
    <w:family w:val="swiss"/>
    <w:pitch w:val="variable"/>
    <w:sig w:usb0="E0002EFF" w:usb1="C000785B" w:usb2="00000009" w:usb3="00000000" w:csb0="000001FF" w:csb1="00000000"/>
    <w:embedRegular r:id="rId6" w:fontKey="{F79BA1AC-0EB7-4BE0-8882-D29230156149}"/>
  </w:font>
  <w:font w:name="Cambria">
    <w:panose1 w:val="02040503050406030204"/>
    <w:charset w:val="00"/>
    <w:family w:val="roman"/>
    <w:pitch w:val="variable"/>
    <w:sig w:usb0="E00006FF" w:usb1="420024FF" w:usb2="02000000" w:usb3="00000000" w:csb0="0000019F" w:csb1="00000000"/>
    <w:embedRegular r:id="rId7" w:fontKey="{4D1F1639-221B-453F-B818-7A8772C9313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3747" w:rsidRDefault="008C37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3747" w:rsidRDefault="008C37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3747" w:rsidRPr="0026366F" w:rsidRDefault="008C3747">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3F3676">
      <w:rPr>
        <w:rStyle w:val="PageNumber"/>
        <w:rFonts w:asciiTheme="minorHAnsi" w:hAnsiTheme="minorHAnsi"/>
        <w:noProof/>
      </w:rPr>
      <w:t>8</w:t>
    </w:r>
    <w:r w:rsidRPr="0026366F">
      <w:rPr>
        <w:rStyle w:val="PageNumber"/>
        <w:rFonts w:asciiTheme="minorHAnsi" w:hAnsiTheme="minorHAnsi"/>
      </w:rPr>
      <w:fldChar w:fldCharType="end"/>
    </w:r>
  </w:p>
  <w:p w:rsidR="008C3747" w:rsidRDefault="008C374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747" w:rsidRDefault="008C3747">
      <w:pPr>
        <w:rPr>
          <w:rFonts w:ascii="Verdana" w:hAnsi="Verdana"/>
          <w:sz w:val="20"/>
        </w:rPr>
      </w:pPr>
      <w:r>
        <w:separator/>
      </w:r>
    </w:p>
  </w:footnote>
  <w:footnote w:type="continuationSeparator" w:id="0">
    <w:p w:rsidR="008C3747" w:rsidRDefault="008C3747">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3747" w:rsidRDefault="008C3747"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D47991">
      <w:rPr>
        <w:rFonts w:asciiTheme="minorHAnsi" w:hAnsiTheme="minorHAnsi"/>
      </w:rPr>
      <w:t>PA0008MA</w:t>
    </w:r>
  </w:p>
  <w:p w:rsidR="008C3747" w:rsidRPr="004142F9" w:rsidRDefault="008C3747"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6B0"/>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065673"/>
    <w:multiLevelType w:val="hybridMultilevel"/>
    <w:tmpl w:val="63DC5C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B92049C"/>
    <w:multiLevelType w:val="hybridMultilevel"/>
    <w:tmpl w:val="05FE40EC"/>
    <w:lvl w:ilvl="0" w:tplc="94F858C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91E55D5"/>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7" w15:restartNumberingAfterBreak="0">
    <w:nsid w:val="2F9E7D9E"/>
    <w:multiLevelType w:val="hybridMultilevel"/>
    <w:tmpl w:val="B532EB22"/>
    <w:lvl w:ilvl="0" w:tplc="7382E3F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23A3F"/>
    <w:multiLevelType w:val="hybridMultilevel"/>
    <w:tmpl w:val="07EE7262"/>
    <w:lvl w:ilvl="0" w:tplc="0818F622">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99A0A3F"/>
    <w:multiLevelType w:val="hybridMultilevel"/>
    <w:tmpl w:val="56EC019E"/>
    <w:lvl w:ilvl="0" w:tplc="B9BE35F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5AE62F5"/>
    <w:multiLevelType w:val="hybridMultilevel"/>
    <w:tmpl w:val="E780C24C"/>
    <w:lvl w:ilvl="0" w:tplc="1B366652">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9"/>
  </w:num>
  <w:num w:numId="3">
    <w:abstractNumId w:val="9"/>
  </w:num>
  <w:num w:numId="4">
    <w:abstractNumId w:val="8"/>
  </w:num>
  <w:num w:numId="5">
    <w:abstractNumId w:val="13"/>
  </w:num>
  <w:num w:numId="6">
    <w:abstractNumId w:val="11"/>
  </w:num>
  <w:num w:numId="7">
    <w:abstractNumId w:val="1"/>
  </w:num>
  <w:num w:numId="8">
    <w:abstractNumId w:val="14"/>
  </w:num>
  <w:num w:numId="9">
    <w:abstractNumId w:val="17"/>
  </w:num>
  <w:num w:numId="10">
    <w:abstractNumId w:val="18"/>
  </w:num>
  <w:num w:numId="11">
    <w:abstractNumId w:val="3"/>
  </w:num>
  <w:num w:numId="12">
    <w:abstractNumId w:val="15"/>
  </w:num>
  <w:num w:numId="13">
    <w:abstractNumId w:val="2"/>
  </w:num>
  <w:num w:numId="14">
    <w:abstractNumId w:val="16"/>
  </w:num>
  <w:num w:numId="15">
    <w:abstractNumId w:val="4"/>
  </w:num>
  <w:num w:numId="16">
    <w:abstractNumId w:val="10"/>
  </w:num>
  <w:num w:numId="17">
    <w:abstractNumId w:val="7"/>
  </w:num>
  <w:num w:numId="18">
    <w:abstractNumId w:val="5"/>
  </w:num>
  <w:num w:numId="19">
    <w:abstractNumId w:val="0"/>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kxqAZu7AvwsAAAA"/>
  </w:docVars>
  <w:rsids>
    <w:rsidRoot w:val="00FC5CD2"/>
    <w:rsid w:val="00000ECC"/>
    <w:rsid w:val="000012D5"/>
    <w:rsid w:val="00006673"/>
    <w:rsid w:val="00014181"/>
    <w:rsid w:val="000173B7"/>
    <w:rsid w:val="00036294"/>
    <w:rsid w:val="00063C1A"/>
    <w:rsid w:val="00067678"/>
    <w:rsid w:val="000709CB"/>
    <w:rsid w:val="00081E9F"/>
    <w:rsid w:val="00083A66"/>
    <w:rsid w:val="00084198"/>
    <w:rsid w:val="00091C67"/>
    <w:rsid w:val="00091D88"/>
    <w:rsid w:val="000A38EF"/>
    <w:rsid w:val="000B2F98"/>
    <w:rsid w:val="000B3A58"/>
    <w:rsid w:val="000C13D4"/>
    <w:rsid w:val="000C6780"/>
    <w:rsid w:val="000C6F52"/>
    <w:rsid w:val="000D0304"/>
    <w:rsid w:val="00100A78"/>
    <w:rsid w:val="00102CD1"/>
    <w:rsid w:val="00103690"/>
    <w:rsid w:val="00104D88"/>
    <w:rsid w:val="001335C4"/>
    <w:rsid w:val="001343DC"/>
    <w:rsid w:val="00141FD7"/>
    <w:rsid w:val="00146EC4"/>
    <w:rsid w:val="001474C5"/>
    <w:rsid w:val="00155A70"/>
    <w:rsid w:val="001607DC"/>
    <w:rsid w:val="00166455"/>
    <w:rsid w:val="00190A8D"/>
    <w:rsid w:val="0019636D"/>
    <w:rsid w:val="001A5D4B"/>
    <w:rsid w:val="001E663B"/>
    <w:rsid w:val="001F13FB"/>
    <w:rsid w:val="001F38B3"/>
    <w:rsid w:val="001F5A22"/>
    <w:rsid w:val="00205291"/>
    <w:rsid w:val="00210713"/>
    <w:rsid w:val="00210A23"/>
    <w:rsid w:val="00214DB2"/>
    <w:rsid w:val="00236405"/>
    <w:rsid w:val="0023757A"/>
    <w:rsid w:val="002420DB"/>
    <w:rsid w:val="002469CA"/>
    <w:rsid w:val="002469D0"/>
    <w:rsid w:val="0025197E"/>
    <w:rsid w:val="00256072"/>
    <w:rsid w:val="00257B7B"/>
    <w:rsid w:val="0026366F"/>
    <w:rsid w:val="00281D0A"/>
    <w:rsid w:val="00290476"/>
    <w:rsid w:val="00295608"/>
    <w:rsid w:val="0029688B"/>
    <w:rsid w:val="002C2C13"/>
    <w:rsid w:val="002D00A8"/>
    <w:rsid w:val="002D01A7"/>
    <w:rsid w:val="002D549D"/>
    <w:rsid w:val="002D7CBD"/>
    <w:rsid w:val="002E1F4C"/>
    <w:rsid w:val="002E212C"/>
    <w:rsid w:val="002E3C85"/>
    <w:rsid w:val="002E5376"/>
    <w:rsid w:val="002F5F6C"/>
    <w:rsid w:val="00302045"/>
    <w:rsid w:val="00303CDC"/>
    <w:rsid w:val="003042E1"/>
    <w:rsid w:val="00311392"/>
    <w:rsid w:val="00316106"/>
    <w:rsid w:val="00326120"/>
    <w:rsid w:val="00326431"/>
    <w:rsid w:val="00327F85"/>
    <w:rsid w:val="00331D02"/>
    <w:rsid w:val="003346D8"/>
    <w:rsid w:val="0033728E"/>
    <w:rsid w:val="00342163"/>
    <w:rsid w:val="003501D3"/>
    <w:rsid w:val="00361B6B"/>
    <w:rsid w:val="00364E5E"/>
    <w:rsid w:val="00371533"/>
    <w:rsid w:val="003739EB"/>
    <w:rsid w:val="00377C9D"/>
    <w:rsid w:val="0038026D"/>
    <w:rsid w:val="00382818"/>
    <w:rsid w:val="003848F9"/>
    <w:rsid w:val="00391728"/>
    <w:rsid w:val="003957D7"/>
    <w:rsid w:val="00397D49"/>
    <w:rsid w:val="003B3CCC"/>
    <w:rsid w:val="003C1AEC"/>
    <w:rsid w:val="003C7CFD"/>
    <w:rsid w:val="003E0088"/>
    <w:rsid w:val="003E2763"/>
    <w:rsid w:val="003E577E"/>
    <w:rsid w:val="003E5A6C"/>
    <w:rsid w:val="003F3676"/>
    <w:rsid w:val="003F5FEF"/>
    <w:rsid w:val="00401BB1"/>
    <w:rsid w:val="0040698C"/>
    <w:rsid w:val="00414068"/>
    <w:rsid w:val="004142F9"/>
    <w:rsid w:val="004223AE"/>
    <w:rsid w:val="00425868"/>
    <w:rsid w:val="00442406"/>
    <w:rsid w:val="004531AA"/>
    <w:rsid w:val="00460C80"/>
    <w:rsid w:val="004629F5"/>
    <w:rsid w:val="004878EB"/>
    <w:rsid w:val="00487D4C"/>
    <w:rsid w:val="00493D0B"/>
    <w:rsid w:val="00495908"/>
    <w:rsid w:val="004A536F"/>
    <w:rsid w:val="004C111C"/>
    <w:rsid w:val="004C2788"/>
    <w:rsid w:val="004D295F"/>
    <w:rsid w:val="004F5AAB"/>
    <w:rsid w:val="00501BCC"/>
    <w:rsid w:val="005034AC"/>
    <w:rsid w:val="00511E40"/>
    <w:rsid w:val="0052330B"/>
    <w:rsid w:val="00534E37"/>
    <w:rsid w:val="00540CDE"/>
    <w:rsid w:val="00541D05"/>
    <w:rsid w:val="00545511"/>
    <w:rsid w:val="0055018A"/>
    <w:rsid w:val="0055204D"/>
    <w:rsid w:val="00553B81"/>
    <w:rsid w:val="00557B1D"/>
    <w:rsid w:val="00557E4C"/>
    <w:rsid w:val="00565CB1"/>
    <w:rsid w:val="00565CE4"/>
    <w:rsid w:val="00566E82"/>
    <w:rsid w:val="00571142"/>
    <w:rsid w:val="0058096B"/>
    <w:rsid w:val="005868A0"/>
    <w:rsid w:val="00590A11"/>
    <w:rsid w:val="005B5681"/>
    <w:rsid w:val="005C04AA"/>
    <w:rsid w:val="005C5953"/>
    <w:rsid w:val="005C6350"/>
    <w:rsid w:val="005E274D"/>
    <w:rsid w:val="005E6EAC"/>
    <w:rsid w:val="006004C8"/>
    <w:rsid w:val="00616606"/>
    <w:rsid w:val="006205C9"/>
    <w:rsid w:val="006226A0"/>
    <w:rsid w:val="006269EE"/>
    <w:rsid w:val="00635265"/>
    <w:rsid w:val="00636529"/>
    <w:rsid w:val="0065197D"/>
    <w:rsid w:val="00652356"/>
    <w:rsid w:val="00652552"/>
    <w:rsid w:val="00655772"/>
    <w:rsid w:val="00657D02"/>
    <w:rsid w:val="00657DC7"/>
    <w:rsid w:val="006723A9"/>
    <w:rsid w:val="00677AB2"/>
    <w:rsid w:val="00686332"/>
    <w:rsid w:val="00692804"/>
    <w:rsid w:val="00693634"/>
    <w:rsid w:val="006968AC"/>
    <w:rsid w:val="006A54EB"/>
    <w:rsid w:val="006B0BFF"/>
    <w:rsid w:val="006B41E9"/>
    <w:rsid w:val="006C2A91"/>
    <w:rsid w:val="006C34EB"/>
    <w:rsid w:val="006C57D2"/>
    <w:rsid w:val="006D462D"/>
    <w:rsid w:val="006D647B"/>
    <w:rsid w:val="006E002C"/>
    <w:rsid w:val="006E550F"/>
    <w:rsid w:val="006E69E2"/>
    <w:rsid w:val="006F4BB7"/>
    <w:rsid w:val="006F726B"/>
    <w:rsid w:val="006F743B"/>
    <w:rsid w:val="0070099C"/>
    <w:rsid w:val="00711369"/>
    <w:rsid w:val="00712433"/>
    <w:rsid w:val="00735BD8"/>
    <w:rsid w:val="00740617"/>
    <w:rsid w:val="00746D59"/>
    <w:rsid w:val="00750A6A"/>
    <w:rsid w:val="00757308"/>
    <w:rsid w:val="007632D6"/>
    <w:rsid w:val="00763D4A"/>
    <w:rsid w:val="0076517D"/>
    <w:rsid w:val="00770821"/>
    <w:rsid w:val="00775040"/>
    <w:rsid w:val="00775E49"/>
    <w:rsid w:val="00783E6C"/>
    <w:rsid w:val="00786A0F"/>
    <w:rsid w:val="00792BAA"/>
    <w:rsid w:val="00792D2D"/>
    <w:rsid w:val="007A20E5"/>
    <w:rsid w:val="007A5CCB"/>
    <w:rsid w:val="007B081D"/>
    <w:rsid w:val="007B15E9"/>
    <w:rsid w:val="007B4A2B"/>
    <w:rsid w:val="007B562F"/>
    <w:rsid w:val="007C3395"/>
    <w:rsid w:val="007C5B52"/>
    <w:rsid w:val="007C79BF"/>
    <w:rsid w:val="007D7158"/>
    <w:rsid w:val="007E2C35"/>
    <w:rsid w:val="007E41A6"/>
    <w:rsid w:val="007E425B"/>
    <w:rsid w:val="007F012C"/>
    <w:rsid w:val="007F0505"/>
    <w:rsid w:val="00801C90"/>
    <w:rsid w:val="00804643"/>
    <w:rsid w:val="008168F5"/>
    <w:rsid w:val="00823022"/>
    <w:rsid w:val="008233CF"/>
    <w:rsid w:val="008257B7"/>
    <w:rsid w:val="00830901"/>
    <w:rsid w:val="00830FC5"/>
    <w:rsid w:val="00847E68"/>
    <w:rsid w:val="00854EC4"/>
    <w:rsid w:val="0085570E"/>
    <w:rsid w:val="008762E1"/>
    <w:rsid w:val="008A0692"/>
    <w:rsid w:val="008A5A14"/>
    <w:rsid w:val="008A663D"/>
    <w:rsid w:val="008B25F7"/>
    <w:rsid w:val="008B3274"/>
    <w:rsid w:val="008B3683"/>
    <w:rsid w:val="008B6613"/>
    <w:rsid w:val="008C00CA"/>
    <w:rsid w:val="008C3747"/>
    <w:rsid w:val="008C7731"/>
    <w:rsid w:val="008D31CD"/>
    <w:rsid w:val="008D6315"/>
    <w:rsid w:val="008E6FAC"/>
    <w:rsid w:val="008F3D73"/>
    <w:rsid w:val="008F3DFC"/>
    <w:rsid w:val="00920B42"/>
    <w:rsid w:val="00920F39"/>
    <w:rsid w:val="00935E59"/>
    <w:rsid w:val="00937C8E"/>
    <w:rsid w:val="00947136"/>
    <w:rsid w:val="0095065A"/>
    <w:rsid w:val="00952E4B"/>
    <w:rsid w:val="009553E4"/>
    <w:rsid w:val="009753C4"/>
    <w:rsid w:val="009829EB"/>
    <w:rsid w:val="009906F7"/>
    <w:rsid w:val="00995304"/>
    <w:rsid w:val="009957B7"/>
    <w:rsid w:val="009A03B4"/>
    <w:rsid w:val="009A1366"/>
    <w:rsid w:val="009A30F6"/>
    <w:rsid w:val="009E6297"/>
    <w:rsid w:val="009E689F"/>
    <w:rsid w:val="009F7509"/>
    <w:rsid w:val="00A165A9"/>
    <w:rsid w:val="00A251DE"/>
    <w:rsid w:val="00A35E95"/>
    <w:rsid w:val="00A42F2D"/>
    <w:rsid w:val="00A42F8C"/>
    <w:rsid w:val="00A50E42"/>
    <w:rsid w:val="00A54EB2"/>
    <w:rsid w:val="00A6056B"/>
    <w:rsid w:val="00A612D0"/>
    <w:rsid w:val="00A63C5F"/>
    <w:rsid w:val="00A7139F"/>
    <w:rsid w:val="00A77134"/>
    <w:rsid w:val="00A8233C"/>
    <w:rsid w:val="00A8638E"/>
    <w:rsid w:val="00A9016C"/>
    <w:rsid w:val="00A95996"/>
    <w:rsid w:val="00A97ED9"/>
    <w:rsid w:val="00AA0803"/>
    <w:rsid w:val="00AA6061"/>
    <w:rsid w:val="00AB27F7"/>
    <w:rsid w:val="00AC023C"/>
    <w:rsid w:val="00AC223B"/>
    <w:rsid w:val="00AC24AE"/>
    <w:rsid w:val="00AC31CA"/>
    <w:rsid w:val="00AC677D"/>
    <w:rsid w:val="00AD1BF9"/>
    <w:rsid w:val="00AD2628"/>
    <w:rsid w:val="00AD3F26"/>
    <w:rsid w:val="00AE624C"/>
    <w:rsid w:val="00AF2162"/>
    <w:rsid w:val="00B11136"/>
    <w:rsid w:val="00B13938"/>
    <w:rsid w:val="00B25D9B"/>
    <w:rsid w:val="00B27700"/>
    <w:rsid w:val="00B33E1D"/>
    <w:rsid w:val="00B43807"/>
    <w:rsid w:val="00B468F6"/>
    <w:rsid w:val="00B46B08"/>
    <w:rsid w:val="00B5041B"/>
    <w:rsid w:val="00B509BF"/>
    <w:rsid w:val="00B53B85"/>
    <w:rsid w:val="00B602A2"/>
    <w:rsid w:val="00B62D39"/>
    <w:rsid w:val="00B630C6"/>
    <w:rsid w:val="00B6706D"/>
    <w:rsid w:val="00B7128B"/>
    <w:rsid w:val="00B713EF"/>
    <w:rsid w:val="00B71A85"/>
    <w:rsid w:val="00B72E00"/>
    <w:rsid w:val="00B74279"/>
    <w:rsid w:val="00B753C3"/>
    <w:rsid w:val="00B82681"/>
    <w:rsid w:val="00B85C21"/>
    <w:rsid w:val="00B95116"/>
    <w:rsid w:val="00B974E9"/>
    <w:rsid w:val="00BA6909"/>
    <w:rsid w:val="00BA70CE"/>
    <w:rsid w:val="00BB055E"/>
    <w:rsid w:val="00BB079F"/>
    <w:rsid w:val="00BB1529"/>
    <w:rsid w:val="00BD08FC"/>
    <w:rsid w:val="00BD7BEE"/>
    <w:rsid w:val="00BE1A7D"/>
    <w:rsid w:val="00BE537E"/>
    <w:rsid w:val="00BF3415"/>
    <w:rsid w:val="00C001B0"/>
    <w:rsid w:val="00C0084E"/>
    <w:rsid w:val="00C04DDB"/>
    <w:rsid w:val="00C052D5"/>
    <w:rsid w:val="00C11069"/>
    <w:rsid w:val="00C234DA"/>
    <w:rsid w:val="00C30661"/>
    <w:rsid w:val="00C40B9F"/>
    <w:rsid w:val="00C46748"/>
    <w:rsid w:val="00C476FB"/>
    <w:rsid w:val="00C56E16"/>
    <w:rsid w:val="00C71C2E"/>
    <w:rsid w:val="00C730F0"/>
    <w:rsid w:val="00C834BA"/>
    <w:rsid w:val="00C85503"/>
    <w:rsid w:val="00CA3FF8"/>
    <w:rsid w:val="00CD5213"/>
    <w:rsid w:val="00CD5977"/>
    <w:rsid w:val="00CE1D21"/>
    <w:rsid w:val="00CE224D"/>
    <w:rsid w:val="00CE2524"/>
    <w:rsid w:val="00CF371E"/>
    <w:rsid w:val="00CF43AB"/>
    <w:rsid w:val="00CF532B"/>
    <w:rsid w:val="00CF5DCF"/>
    <w:rsid w:val="00D011B5"/>
    <w:rsid w:val="00D35A4C"/>
    <w:rsid w:val="00D35CE2"/>
    <w:rsid w:val="00D45528"/>
    <w:rsid w:val="00D45B93"/>
    <w:rsid w:val="00D47991"/>
    <w:rsid w:val="00D56A9F"/>
    <w:rsid w:val="00D605AF"/>
    <w:rsid w:val="00D616ED"/>
    <w:rsid w:val="00D73C62"/>
    <w:rsid w:val="00D76857"/>
    <w:rsid w:val="00D86B5A"/>
    <w:rsid w:val="00D93742"/>
    <w:rsid w:val="00D94B27"/>
    <w:rsid w:val="00D95B99"/>
    <w:rsid w:val="00DA0258"/>
    <w:rsid w:val="00DA1F57"/>
    <w:rsid w:val="00DA2437"/>
    <w:rsid w:val="00DA3257"/>
    <w:rsid w:val="00DB2398"/>
    <w:rsid w:val="00DB4693"/>
    <w:rsid w:val="00DB5BE2"/>
    <w:rsid w:val="00DB5C38"/>
    <w:rsid w:val="00DB7959"/>
    <w:rsid w:val="00DB7DFB"/>
    <w:rsid w:val="00DC19F9"/>
    <w:rsid w:val="00DC267C"/>
    <w:rsid w:val="00DC5F07"/>
    <w:rsid w:val="00DD2D7C"/>
    <w:rsid w:val="00DD42AD"/>
    <w:rsid w:val="00DE0778"/>
    <w:rsid w:val="00DE2917"/>
    <w:rsid w:val="00DE38FB"/>
    <w:rsid w:val="00DE40F8"/>
    <w:rsid w:val="00DF0C55"/>
    <w:rsid w:val="00DF0D64"/>
    <w:rsid w:val="00DF353C"/>
    <w:rsid w:val="00DF6480"/>
    <w:rsid w:val="00E02CD6"/>
    <w:rsid w:val="00E06CDA"/>
    <w:rsid w:val="00E07026"/>
    <w:rsid w:val="00E152AC"/>
    <w:rsid w:val="00E21ED9"/>
    <w:rsid w:val="00E24376"/>
    <w:rsid w:val="00E25024"/>
    <w:rsid w:val="00E27E75"/>
    <w:rsid w:val="00E318FA"/>
    <w:rsid w:val="00E32245"/>
    <w:rsid w:val="00E341E1"/>
    <w:rsid w:val="00E417CF"/>
    <w:rsid w:val="00E642A5"/>
    <w:rsid w:val="00E67571"/>
    <w:rsid w:val="00E67807"/>
    <w:rsid w:val="00E77E82"/>
    <w:rsid w:val="00E81C16"/>
    <w:rsid w:val="00E825C7"/>
    <w:rsid w:val="00E84FB0"/>
    <w:rsid w:val="00E97D19"/>
    <w:rsid w:val="00EA217B"/>
    <w:rsid w:val="00EA28D9"/>
    <w:rsid w:val="00EA755F"/>
    <w:rsid w:val="00EB102F"/>
    <w:rsid w:val="00EB1597"/>
    <w:rsid w:val="00EB42FA"/>
    <w:rsid w:val="00EC2CE3"/>
    <w:rsid w:val="00ED4351"/>
    <w:rsid w:val="00ED5A17"/>
    <w:rsid w:val="00ED6437"/>
    <w:rsid w:val="00EF5075"/>
    <w:rsid w:val="00F0004C"/>
    <w:rsid w:val="00F04DEE"/>
    <w:rsid w:val="00F15D78"/>
    <w:rsid w:val="00F31C3B"/>
    <w:rsid w:val="00F33F70"/>
    <w:rsid w:val="00F35F88"/>
    <w:rsid w:val="00F3681C"/>
    <w:rsid w:val="00F458B8"/>
    <w:rsid w:val="00F5342E"/>
    <w:rsid w:val="00F54B7C"/>
    <w:rsid w:val="00F56D94"/>
    <w:rsid w:val="00F60D73"/>
    <w:rsid w:val="00F67722"/>
    <w:rsid w:val="00F8467B"/>
    <w:rsid w:val="00F924D4"/>
    <w:rsid w:val="00FA2BAB"/>
    <w:rsid w:val="00FA3744"/>
    <w:rsid w:val="00FA6AC8"/>
    <w:rsid w:val="00FC497E"/>
    <w:rsid w:val="00FC5CD2"/>
    <w:rsid w:val="00FD38B1"/>
    <w:rsid w:val="00FD69AC"/>
    <w:rsid w:val="00FD74F0"/>
    <w:rsid w:val="00FE1CC4"/>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AACE17"/>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651E0-667F-4466-8B6C-4F207D435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8</Pages>
  <Words>2677</Words>
  <Characters>11889</Characters>
  <Application>Microsoft Office Word</Application>
  <DocSecurity>0</DocSecurity>
  <Lines>99</Lines>
  <Paragraphs>29</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4</cp:revision>
  <cp:lastPrinted>2012-11-21T15:53:00Z</cp:lastPrinted>
  <dcterms:created xsi:type="dcterms:W3CDTF">2019-05-07T16:31:00Z</dcterms:created>
  <dcterms:modified xsi:type="dcterms:W3CDTF">2019-05-08T12:33:00Z</dcterms:modified>
</cp:coreProperties>
</file>